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865E12" w14:textId="77777777" w:rsidR="009A5495" w:rsidRPr="009A5495" w:rsidRDefault="009A5495" w:rsidP="009A5495">
      <w:pPr>
        <w:pStyle w:val="1"/>
        <w:jc w:val="center"/>
        <w:rPr>
          <w:lang w:val="bg-BG"/>
        </w:rPr>
      </w:pPr>
      <w:proofErr w:type="spellStart"/>
      <w:r w:rsidRPr="009A5495">
        <w:rPr>
          <w:lang w:val="bg-BG"/>
        </w:rPr>
        <w:t>Лаб</w:t>
      </w:r>
      <w:proofErr w:type="spellEnd"/>
      <w:r w:rsidRPr="009A5495">
        <w:t xml:space="preserve">: </w:t>
      </w:r>
      <w:r w:rsidRPr="009A5495">
        <w:rPr>
          <w:bCs/>
          <w:lang w:val="bg-BG"/>
        </w:rPr>
        <w:t>Вложени условни конструкции</w:t>
      </w:r>
    </w:p>
    <w:p w14:paraId="00D3A68B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9A4991">
          <w:rPr>
            <w:rStyle w:val="a9"/>
            <w:lang w:val="bg-BG"/>
          </w:rPr>
          <w:t>"</w:t>
        </w:r>
        <w:r w:rsidRPr="009A5495">
          <w:rPr>
            <w:rStyle w:val="a9"/>
            <w:lang w:val="bg-BG"/>
          </w:rPr>
          <w:t>Основи на програмирането</w:t>
        </w:r>
        <w:r w:rsidRPr="009A4991">
          <w:rPr>
            <w:rStyle w:val="a9"/>
            <w:lang w:val="bg-BG"/>
          </w:rPr>
          <w:t xml:space="preserve">" @ </w:t>
        </w:r>
        <w:r w:rsidRPr="009A5495">
          <w:rPr>
            <w:rStyle w:val="a9"/>
            <w:noProof/>
            <w:lang w:val="bg-BG"/>
          </w:rPr>
          <w:t>СофтУни</w:t>
        </w:r>
      </w:hyperlink>
      <w:r w:rsidRPr="009A4991">
        <w:rPr>
          <w:lang w:val="bg-BG"/>
        </w:rPr>
        <w:t>.</w:t>
      </w:r>
    </w:p>
    <w:p w14:paraId="52A8D958" w14:textId="3EA78BB8" w:rsidR="009A5495" w:rsidRPr="009A5495" w:rsidRDefault="009A5495" w:rsidP="009A5495">
      <w:pPr>
        <w:jc w:val="center"/>
        <w:rPr>
          <w:lang w:val="bg-BG"/>
        </w:rPr>
      </w:pPr>
      <w:r w:rsidRPr="009A5495">
        <w:rPr>
          <w:b/>
          <w:lang w:val="bg-BG"/>
        </w:rPr>
        <w:t xml:space="preserve">Тествайте </w:t>
      </w:r>
      <w:r w:rsidRPr="009A5495">
        <w:rPr>
          <w:lang w:val="bg-BG"/>
        </w:rPr>
        <w:t>решението си в</w:t>
      </w:r>
      <w:r w:rsidRPr="009A5495">
        <w:rPr>
          <w:b/>
          <w:lang w:val="bg-BG"/>
        </w:rPr>
        <w:t xml:space="preserve"> </w:t>
      </w:r>
      <w:r w:rsidRPr="009A5495">
        <w:rPr>
          <w:b/>
        </w:rPr>
        <w:t>judge</w:t>
      </w:r>
      <w:r w:rsidRPr="00353FE8">
        <w:rPr>
          <w:b/>
          <w:lang w:val="bg-BG"/>
        </w:rPr>
        <w:t xml:space="preserve"> </w:t>
      </w:r>
      <w:r w:rsidRPr="009A5495">
        <w:rPr>
          <w:b/>
          <w:lang w:val="bg-BG"/>
        </w:rPr>
        <w:t>системата</w:t>
      </w:r>
      <w:r w:rsidRPr="00353FE8">
        <w:rPr>
          <w:lang w:val="bg-BG"/>
        </w:rPr>
        <w:t xml:space="preserve">: </w:t>
      </w:r>
      <w:hyperlink r:id="rId9" w:history="1">
        <w:r w:rsidR="00F068FB">
          <w:rPr>
            <w:rStyle w:val="a9"/>
          </w:rPr>
          <w:t>https</w:t>
        </w:r>
        <w:r w:rsidR="00F068FB" w:rsidRPr="009A4991">
          <w:rPr>
            <w:rStyle w:val="a9"/>
            <w:lang w:val="bg-BG"/>
          </w:rPr>
          <w:t>://</w:t>
        </w:r>
        <w:r w:rsidR="00F068FB">
          <w:rPr>
            <w:rStyle w:val="a9"/>
          </w:rPr>
          <w:t>judge</w:t>
        </w:r>
        <w:r w:rsidR="00F068FB" w:rsidRPr="009A4991">
          <w:rPr>
            <w:rStyle w:val="a9"/>
            <w:lang w:val="bg-BG"/>
          </w:rPr>
          <w:t>.</w:t>
        </w:r>
        <w:proofErr w:type="spellStart"/>
        <w:r w:rsidR="00F068FB">
          <w:rPr>
            <w:rStyle w:val="a9"/>
          </w:rPr>
          <w:t>softuni</w:t>
        </w:r>
        <w:proofErr w:type="spellEnd"/>
        <w:r w:rsidR="00F068FB" w:rsidRPr="009A4991">
          <w:rPr>
            <w:rStyle w:val="a9"/>
            <w:lang w:val="bg-BG"/>
          </w:rPr>
          <w:t>.</w:t>
        </w:r>
        <w:proofErr w:type="spellStart"/>
        <w:r w:rsidR="00F068FB">
          <w:rPr>
            <w:rStyle w:val="a9"/>
          </w:rPr>
          <w:t>bg</w:t>
        </w:r>
        <w:proofErr w:type="spellEnd"/>
        <w:r w:rsidR="00F068FB" w:rsidRPr="009A4991">
          <w:rPr>
            <w:rStyle w:val="a9"/>
            <w:lang w:val="bg-BG"/>
          </w:rPr>
          <w:t>/</w:t>
        </w:r>
        <w:r w:rsidR="00F068FB">
          <w:rPr>
            <w:rStyle w:val="a9"/>
          </w:rPr>
          <w:t>Contests</w:t>
        </w:r>
        <w:r w:rsidR="00F068FB" w:rsidRPr="009A4991">
          <w:rPr>
            <w:rStyle w:val="a9"/>
            <w:lang w:val="bg-BG"/>
          </w:rPr>
          <w:t>/2377</w:t>
        </w:r>
      </w:hyperlink>
    </w:p>
    <w:p w14:paraId="32A6DD50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Ден от седмицата</w:t>
      </w:r>
    </w:p>
    <w:p w14:paraId="46850AEC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цяло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 английски език</w:t>
      </w:r>
      <w:r w:rsidRPr="00353FE8">
        <w:rPr>
          <w:lang w:val="bg-BG"/>
        </w:rPr>
        <w:t xml:space="preserve">), </w:t>
      </w:r>
      <w:r w:rsidRPr="009A5495">
        <w:rPr>
          <w:lang w:val="bg-BG"/>
        </w:rPr>
        <w:t xml:space="preserve">в граници </w:t>
      </w:r>
      <w:r w:rsidRPr="00353FE8">
        <w:rPr>
          <w:lang w:val="bg-BG"/>
        </w:rPr>
        <w:t xml:space="preserve">[1...7] </w:t>
      </w:r>
      <w:r w:rsidRPr="009A5495">
        <w:rPr>
          <w:lang w:val="bg-BG"/>
        </w:rPr>
        <w:t xml:space="preserve">или отпечатва </w:t>
      </w:r>
      <w:r w:rsidRPr="00353FE8">
        <w:rPr>
          <w:lang w:val="bg-BG"/>
        </w:rPr>
        <w:t>"</w:t>
      </w:r>
      <w:r w:rsidRPr="009A5495">
        <w:rPr>
          <w:rStyle w:val="CodeChar"/>
        </w:rPr>
        <w:t>Error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в случай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че въведеното число е </w:t>
      </w:r>
      <w:r w:rsidRPr="009A5495">
        <w:rPr>
          <w:b/>
          <w:lang w:val="bg-BG"/>
        </w:rPr>
        <w:t>невалидно</w:t>
      </w:r>
      <w:r w:rsidRPr="00353FE8">
        <w:rPr>
          <w:lang w:val="bg-BG"/>
        </w:rPr>
        <w:t xml:space="preserve">. </w:t>
      </w:r>
    </w:p>
    <w:p w14:paraId="7900D6CC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9A5495" w:rsidRPr="009A5495" w14:paraId="1B509BD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D52D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09A6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7AFC96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5DF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bookmarkStart w:id="0" w:name="_GoBack" w:colFirst="0" w:colLast="1"/>
            <w:r w:rsidRPr="009A5495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BFAC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9A5495" w:rsidRPr="009A5495" w14:paraId="2A2C9931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67F5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FF4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A5495" w:rsidRPr="009A5495" w14:paraId="5E24FD5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C87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F67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A5495" w:rsidRPr="009A5495" w14:paraId="391DD6DF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BE1A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7D5B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A5495" w:rsidRPr="009A5495" w14:paraId="4FC4FC1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EE3F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8BA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A5495" w:rsidRPr="009A5495" w14:paraId="61DDD18D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7219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FE3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9A5495" w:rsidRPr="009A5495" w14:paraId="06DCA52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510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7ED7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unday</w:t>
            </w:r>
          </w:p>
        </w:tc>
      </w:tr>
      <w:bookmarkEnd w:id="0"/>
      <w:tr w:rsidR="009A5495" w:rsidRPr="009A5495" w14:paraId="7521B09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7826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1C78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8812DA9" w14:textId="77777777" w:rsidR="009A5495" w:rsidRPr="009A5495" w:rsidRDefault="009A5495" w:rsidP="009A5495">
      <w:pPr>
        <w:pStyle w:val="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7EC16FE7" w14:textId="77777777" w:rsidR="009A5495" w:rsidRPr="009A5495" w:rsidRDefault="009A5495" w:rsidP="009A5495">
      <w:pPr>
        <w:pStyle w:val="ac"/>
        <w:numPr>
          <w:ilvl w:val="0"/>
          <w:numId w:val="3"/>
        </w:numPr>
        <w:spacing w:before="120"/>
        <w:ind w:left="357" w:hanging="357"/>
        <w:rPr>
          <w:lang w:val="bg-BG"/>
        </w:rPr>
      </w:pPr>
      <w:r w:rsidRPr="009A5495">
        <w:rPr>
          <w:lang w:val="bg-BG"/>
        </w:rPr>
        <w:t xml:space="preserve">Създайте </w:t>
      </w:r>
      <w:r w:rsidRPr="009A5495">
        <w:rPr>
          <w:b/>
          <w:lang w:val="bg-BG"/>
        </w:rPr>
        <w:t>нов проект</w:t>
      </w:r>
      <w:r w:rsidRPr="009A5495">
        <w:rPr>
          <w:lang w:val="bg-BG"/>
        </w:rPr>
        <w:t xml:space="preserve"> в съществуващото </w:t>
      </w:r>
      <w:r w:rsidRPr="009A5495">
        <w:t>Visual</w:t>
      </w:r>
      <w:r w:rsidRPr="00353FE8">
        <w:rPr>
          <w:lang w:val="bg-BG"/>
        </w:rPr>
        <w:t xml:space="preserve"> </w:t>
      </w:r>
      <w:r w:rsidRPr="009A5495">
        <w:t>Studio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>решени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 xml:space="preserve">В </w:t>
      </w:r>
      <w:r w:rsidRPr="009A5495">
        <w:t>Solution</w:t>
      </w:r>
      <w:r w:rsidRPr="00353FE8">
        <w:rPr>
          <w:lang w:val="bg-BG"/>
        </w:rPr>
        <w:t xml:space="preserve"> </w:t>
      </w:r>
      <w:r w:rsidRPr="009A5495">
        <w:t>Explor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кликнете с десен бутон на мишката върху </w:t>
      </w:r>
      <w:r w:rsidRPr="009A5495">
        <w:rPr>
          <w:b/>
        </w:rPr>
        <w:t>Soluti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реда и изберете </w:t>
      </w:r>
      <w:r w:rsidRPr="00353FE8">
        <w:rPr>
          <w:lang w:val="bg-BG"/>
        </w:rPr>
        <w:t>[</w:t>
      </w:r>
      <w:r w:rsidRPr="009A5495">
        <w:t>Add</w:t>
      </w:r>
      <w:r w:rsidRPr="00353FE8">
        <w:rPr>
          <w:lang w:val="bg-BG"/>
        </w:rPr>
        <w:t xml:space="preserve">] </w:t>
      </w:r>
      <w:r w:rsidRPr="009A5495">
        <w:rPr>
          <w:noProof/>
        </w:rPr>
        <w:sym w:font="Wingdings" w:char="F0E0"/>
      </w:r>
      <w:r w:rsidRPr="00353FE8">
        <w:rPr>
          <w:noProof/>
          <w:lang w:val="bg-BG"/>
        </w:rPr>
        <w:t xml:space="preserve"> </w:t>
      </w:r>
      <w:r w:rsidRPr="00353FE8">
        <w:rPr>
          <w:lang w:val="bg-BG"/>
        </w:rPr>
        <w:t>[</w:t>
      </w:r>
      <w:r w:rsidRPr="009A5495">
        <w:t>New</w:t>
      </w:r>
      <w:r w:rsidRPr="00353FE8">
        <w:rPr>
          <w:lang w:val="bg-BG"/>
        </w:rPr>
        <w:t xml:space="preserve"> </w:t>
      </w:r>
      <w:r w:rsidRPr="009A5495">
        <w:t>Project</w:t>
      </w:r>
      <w:r w:rsidRPr="00353FE8">
        <w:rPr>
          <w:lang w:val="bg-BG"/>
        </w:rPr>
        <w:t>…]:</w:t>
      </w:r>
    </w:p>
    <w:p w14:paraId="5DEEE402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noProof/>
          <w:lang w:val="bg-BG" w:eastAsia="bg-BG"/>
        </w:rPr>
        <w:drawing>
          <wp:inline distT="0" distB="0" distL="0" distR="0" wp14:anchorId="6B0652CA" wp14:editId="6CA2F3A2">
            <wp:extent cx="4164761" cy="3401426"/>
            <wp:effectExtent l="19050" t="19050" r="2667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4306" cy="34663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ADFA91" w14:textId="77777777" w:rsidR="009A5495" w:rsidRPr="009A5495" w:rsidRDefault="009A5495" w:rsidP="009A5495">
      <w:pPr>
        <w:pStyle w:val="ac"/>
        <w:numPr>
          <w:ilvl w:val="0"/>
          <w:numId w:val="3"/>
        </w:numPr>
        <w:rPr>
          <w:lang w:val="bg-BG"/>
        </w:rPr>
      </w:pPr>
      <w:r w:rsidRPr="009A5495">
        <w:rPr>
          <w:lang w:val="bg-BG"/>
        </w:rPr>
        <w:t>Ще се отвори диалогов прозорец за избор на тип проект за създаван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 xml:space="preserve">Изберете </w:t>
      </w:r>
      <w:r w:rsidRPr="009A5495">
        <w:rPr>
          <w:b/>
        </w:rPr>
        <w:t>C</w:t>
      </w:r>
      <w:r w:rsidRPr="00353FE8">
        <w:rPr>
          <w:b/>
          <w:lang w:val="bg-BG"/>
        </w:rPr>
        <w:t>#</w:t>
      </w:r>
      <w:r w:rsidRPr="00353FE8">
        <w:rPr>
          <w:lang w:val="bg-BG"/>
        </w:rPr>
        <w:t xml:space="preserve"> </w:t>
      </w:r>
      <w:r w:rsidRPr="009A5495">
        <w:rPr>
          <w:b/>
          <w:lang w:val="bg-BG"/>
        </w:rPr>
        <w:t>конзолно приложение</w:t>
      </w:r>
      <w:r w:rsidRPr="009A5495">
        <w:rPr>
          <w:lang w:val="bg-BG"/>
        </w:rPr>
        <w:t xml:space="preserve"> и задайте подходящ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например </w:t>
      </w:r>
      <w:r w:rsidRPr="00353FE8">
        <w:rPr>
          <w:lang w:val="bg-BG"/>
        </w:rPr>
        <w:t>"</w:t>
      </w:r>
      <w:r w:rsidRPr="009A5495">
        <w:rPr>
          <w:rStyle w:val="CodeChar"/>
        </w:rPr>
        <w:t>DayOfWeek</w:t>
      </w:r>
      <w:r w:rsidRPr="00353FE8">
        <w:rPr>
          <w:lang w:val="bg-BG"/>
        </w:rPr>
        <w:t>":</w:t>
      </w:r>
    </w:p>
    <w:p w14:paraId="1D725E5A" w14:textId="77777777" w:rsidR="009A5495" w:rsidRPr="009A5495" w:rsidRDefault="009A5495" w:rsidP="009A5495">
      <w:pPr>
        <w:pStyle w:val="ac"/>
        <w:ind w:left="360"/>
        <w:rPr>
          <w:lang w:val="bg-BG"/>
        </w:rPr>
      </w:pPr>
      <w:r w:rsidRPr="009A5495">
        <w:rPr>
          <w:noProof/>
          <w:lang w:val="bg-BG"/>
        </w:rPr>
        <w:lastRenderedPageBreak/>
        <w:t xml:space="preserve"> </w:t>
      </w:r>
      <w:r w:rsidRPr="009A5495">
        <w:rPr>
          <w:noProof/>
          <w:lang w:val="bg-BG" w:eastAsia="bg-BG"/>
        </w:rPr>
        <w:drawing>
          <wp:inline distT="0" distB="0" distL="0" distR="0" wp14:anchorId="42698F8D" wp14:editId="66B4FE3F">
            <wp:extent cx="5174052" cy="3580930"/>
            <wp:effectExtent l="19050" t="19050" r="26670" b="196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7922" cy="35836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9A55B9" w14:textId="77777777" w:rsidR="009A5495" w:rsidRPr="009A5495" w:rsidRDefault="009A5495" w:rsidP="009A5495">
      <w:pPr>
        <w:spacing w:before="40" w:after="40"/>
        <w:ind w:firstLine="360"/>
        <w:rPr>
          <w:lang w:val="bg-BG"/>
        </w:rPr>
      </w:pPr>
      <w:r w:rsidRPr="009A5495">
        <w:rPr>
          <w:lang w:val="bg-BG"/>
        </w:rPr>
        <w:t xml:space="preserve">Вече имате </w:t>
      </w:r>
      <w:r w:rsidRPr="009A5495">
        <w:t>soluti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>с едно конзолно приложение в нег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Остава да напишете кода за решаване на задачата</w:t>
      </w:r>
      <w:r w:rsidRPr="00353FE8">
        <w:rPr>
          <w:lang w:val="bg-BG"/>
        </w:rPr>
        <w:t>.</w:t>
      </w:r>
    </w:p>
    <w:p w14:paraId="06D76870" w14:textId="7B099975" w:rsidR="009A5495" w:rsidRPr="009A5495" w:rsidRDefault="009A5495" w:rsidP="009A5495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едно цяло</w:t>
      </w:r>
      <w:r w:rsidR="007431A5" w:rsidRPr="007431A5">
        <w:rPr>
          <w:lang w:val="bg-BG"/>
        </w:rPr>
        <w:t xml:space="preserve"> </w:t>
      </w:r>
      <w:r w:rsidR="007431A5">
        <w:rPr>
          <w:lang w:val="bg-BG"/>
        </w:rPr>
        <w:t>число</w:t>
      </w:r>
      <w:r w:rsidRPr="009A5495">
        <w:rPr>
          <w:lang w:val="bg-BG"/>
        </w:rPr>
        <w:t xml:space="preserve"> от конзолата</w:t>
      </w:r>
      <w:r w:rsidRPr="00353FE8">
        <w:rPr>
          <w:lang w:val="bg-BG"/>
        </w:rPr>
        <w:t>:</w:t>
      </w:r>
    </w:p>
    <w:p w14:paraId="10CE3614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  <w:lang w:val="bg-BG" w:eastAsia="bg-BG"/>
        </w:rPr>
        <w:drawing>
          <wp:inline distT="0" distB="0" distL="0" distR="0" wp14:anchorId="488A918D" wp14:editId="06FE9FD3">
            <wp:extent cx="4182014" cy="273732"/>
            <wp:effectExtent l="19050" t="19050" r="9525" b="1206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4011" cy="2758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FD693E" w14:textId="77777777" w:rsidR="009A5495" w:rsidRPr="009A5495" w:rsidRDefault="009A5495" w:rsidP="009A5495">
      <w:pPr>
        <w:pStyle w:val="ac"/>
        <w:numPr>
          <w:ilvl w:val="0"/>
          <w:numId w:val="1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A5495">
        <w:rPr>
          <w:lang w:val="bg-BG"/>
        </w:rPr>
        <w:t>Отпечатайте денят от седмицата според въведеното числ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Error</w:t>
      </w:r>
      <w:r w:rsidRPr="00353FE8">
        <w:rPr>
          <w:lang w:val="bg-BG"/>
        </w:rPr>
        <w:t>".</w:t>
      </w:r>
    </w:p>
    <w:p w14:paraId="01BB5069" w14:textId="608F5763" w:rsid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lang w:val="bg-BG"/>
        </w:rPr>
        <w:t xml:space="preserve"> </w:t>
      </w:r>
      <w:r w:rsidRPr="009A5495">
        <w:rPr>
          <w:noProof/>
          <w:lang w:val="bg-BG" w:eastAsia="bg-BG"/>
        </w:rPr>
        <w:drawing>
          <wp:inline distT="0" distB="0" distL="0" distR="0" wp14:anchorId="71460DB5" wp14:editId="2788D177">
            <wp:extent cx="2800014" cy="2704813"/>
            <wp:effectExtent l="19050" t="19050" r="19685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0506" cy="27149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AF0877" w14:textId="77777777" w:rsidR="00603364" w:rsidRDefault="00603364" w:rsidP="00603364">
      <w:pPr>
        <w:pStyle w:val="2"/>
        <w:numPr>
          <w:ilvl w:val="0"/>
          <w:numId w:val="2"/>
        </w:numPr>
        <w:rPr>
          <w:lang w:val="ru-RU"/>
        </w:rPr>
      </w:pPr>
      <w:proofErr w:type="spellStart"/>
      <w:r w:rsidRPr="00353FE8">
        <w:rPr>
          <w:lang w:val="ru-RU"/>
        </w:rPr>
        <w:t>Почивен</w:t>
      </w:r>
      <w:proofErr w:type="spellEnd"/>
      <w:r w:rsidRPr="00353FE8">
        <w:rPr>
          <w:lang w:val="ru-RU"/>
        </w:rPr>
        <w:t xml:space="preserve"> или </w:t>
      </w:r>
      <w:proofErr w:type="spellStart"/>
      <w:r w:rsidRPr="00353FE8">
        <w:rPr>
          <w:lang w:val="ru-RU"/>
        </w:rPr>
        <w:t>работен</w:t>
      </w:r>
      <w:proofErr w:type="spellEnd"/>
      <w:r w:rsidRPr="00353FE8">
        <w:rPr>
          <w:lang w:val="ru-RU"/>
        </w:rPr>
        <w:t xml:space="preserve"> </w:t>
      </w:r>
      <w:proofErr w:type="spellStart"/>
      <w:r w:rsidRPr="00353FE8">
        <w:rPr>
          <w:lang w:val="ru-RU"/>
        </w:rPr>
        <w:t>ден</w:t>
      </w:r>
      <w:proofErr w:type="spellEnd"/>
    </w:p>
    <w:p w14:paraId="2BE49E44" w14:textId="52ACC069" w:rsidR="00603364" w:rsidRPr="000C1BA5" w:rsidRDefault="00603364" w:rsidP="00603364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</w:t>
      </w:r>
      <w:r w:rsidR="000C069B">
        <w:t xml:space="preserve"> </w:t>
      </w:r>
      <w:r>
        <w:rPr>
          <w:lang w:val="bg-BG"/>
        </w:rPr>
        <w:t>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A70AE8">
        <w:rPr>
          <w:rFonts w:ascii="Consolas" w:hAnsi="Consolas"/>
          <w:b/>
          <w:bCs/>
          <w:lang w:val="en-GB"/>
        </w:rPr>
        <w:t>Working</w:t>
      </w:r>
      <w:r w:rsidRPr="00A70AE8">
        <w:rPr>
          <w:rFonts w:ascii="Consolas" w:hAnsi="Consolas"/>
          <w:b/>
          <w:bCs/>
          <w:lang w:val="ru-RU"/>
        </w:rPr>
        <w:t xml:space="preserve"> </w:t>
      </w:r>
      <w:r w:rsidRPr="00A70AE8">
        <w:rPr>
          <w:rFonts w:ascii="Consolas" w:hAnsi="Consolas"/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="00FB2D1A" w:rsidRPr="00A70AE8">
        <w:rPr>
          <w:rFonts w:ascii="Consolas" w:hAnsi="Consolas"/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proofErr w:type="spellStart"/>
      <w:r>
        <w:rPr>
          <w:lang w:val="ru-RU"/>
        </w:rPr>
        <w:t>Ако</w:t>
      </w:r>
      <w:proofErr w:type="spellEnd"/>
      <w:r>
        <w:rPr>
          <w:lang w:val="ru-RU"/>
        </w:rPr>
        <w:t xml:space="preserve"> се </w:t>
      </w:r>
      <w:proofErr w:type="spellStart"/>
      <w:r>
        <w:rPr>
          <w:lang w:val="ru-RU"/>
        </w:rPr>
        <w:t>въведе</w:t>
      </w:r>
      <w:proofErr w:type="spellEnd"/>
      <w:r>
        <w:rPr>
          <w:lang w:val="ru-RU"/>
        </w:rPr>
        <w:t xml:space="preserve"> текст различен от </w:t>
      </w:r>
      <w:proofErr w:type="spellStart"/>
      <w:r>
        <w:rPr>
          <w:lang w:val="ru-RU"/>
        </w:rPr>
        <w:t>ден</w:t>
      </w:r>
      <w:proofErr w:type="spellEnd"/>
      <w:r>
        <w:rPr>
          <w:lang w:val="ru-RU"/>
        </w:rPr>
        <w:t xml:space="preserve"> от </w:t>
      </w:r>
      <w:proofErr w:type="spellStart"/>
      <w:r>
        <w:rPr>
          <w:lang w:val="ru-RU"/>
        </w:rPr>
        <w:t>седмицата</w:t>
      </w:r>
      <w:proofErr w:type="spellEnd"/>
      <w:r>
        <w:rPr>
          <w:lang w:val="ru-RU"/>
        </w:rPr>
        <w:t xml:space="preserve"> да се </w:t>
      </w:r>
      <w:proofErr w:type="spellStart"/>
      <w:r>
        <w:rPr>
          <w:lang w:val="ru-RU"/>
        </w:rPr>
        <w:t>отпечата</w:t>
      </w:r>
      <w:proofErr w:type="spellEnd"/>
      <w:r>
        <w:rPr>
          <w:lang w:val="ru-RU"/>
        </w:rPr>
        <w:t xml:space="preserve"> </w:t>
      </w:r>
      <w:r w:rsidRPr="00353FE8">
        <w:rPr>
          <w:lang w:val="ru-RU"/>
        </w:rPr>
        <w:t>- "</w:t>
      </w:r>
      <w:r w:rsidRPr="00A70AE8">
        <w:rPr>
          <w:rFonts w:ascii="Consolas" w:hAnsi="Consolas"/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7C9852CB" w14:textId="77777777" w:rsidR="00603364" w:rsidRPr="00353FE8" w:rsidRDefault="00603364" w:rsidP="00603364">
      <w:pPr>
        <w:rPr>
          <w:lang w:val="ru-RU"/>
        </w:rPr>
      </w:pPr>
    </w:p>
    <w:p w14:paraId="7AAD2982" w14:textId="77777777" w:rsidR="00603364" w:rsidRDefault="00603364" w:rsidP="00603364">
      <w:pPr>
        <w:pStyle w:val="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33CB697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1E527E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4F85C4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0D643D9D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931E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201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599C792A" w14:textId="77777777" w:rsidR="00603364" w:rsidRDefault="00603364" w:rsidP="00603364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26190FC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124E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50F021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74B58690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635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B11D" w14:textId="18B16940" w:rsidR="00603364" w:rsidRPr="009A5495" w:rsidRDefault="00FB2D1A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2F84B21" w14:textId="77777777" w:rsidR="00603364" w:rsidRDefault="00603364" w:rsidP="00603364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63A16326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724E7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FF8BC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3C707615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8232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0866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16ECFAE" w14:textId="77777777" w:rsidR="00603364" w:rsidRDefault="00603364" w:rsidP="00603364">
      <w:pPr>
        <w:rPr>
          <w:lang w:val="bg-BG"/>
        </w:rPr>
      </w:pPr>
    </w:p>
    <w:p w14:paraId="53222E10" w14:textId="77777777" w:rsidR="00603364" w:rsidRDefault="00603364" w:rsidP="00603364">
      <w:pPr>
        <w:pStyle w:val="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614DEC35" w14:textId="0EBC9E9F" w:rsidR="00603364" w:rsidRDefault="00603364" w:rsidP="00603364">
      <w:pPr>
        <w:pStyle w:val="ac"/>
        <w:numPr>
          <w:ilvl w:val="0"/>
          <w:numId w:val="15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 w:rsidR="00E3204B">
        <w:rPr>
          <w:lang w:val="bg-BG"/>
        </w:rPr>
        <w:t>ден от седмицата(</w:t>
      </w:r>
      <w:r w:rsidR="00E3204B" w:rsidRPr="009A4991">
        <w:rPr>
          <w:b/>
          <w:bCs/>
          <w:lang w:val="bg-BG"/>
        </w:rPr>
        <w:t>текст</w:t>
      </w:r>
      <w:r w:rsidR="00E3204B">
        <w:rPr>
          <w:lang w:val="bg-BG"/>
        </w:rPr>
        <w:t>)</w:t>
      </w:r>
      <w:r w:rsidRPr="007431A5">
        <w:rPr>
          <w:lang w:val="bg-BG"/>
        </w:rPr>
        <w:t xml:space="preserve"> от конзолата:</w:t>
      </w:r>
    </w:p>
    <w:p w14:paraId="056BA9A4" w14:textId="2DFD5511" w:rsidR="00603364" w:rsidRPr="007431A5" w:rsidRDefault="00440BAF" w:rsidP="009A4991">
      <w:pPr>
        <w:ind w:left="45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AB547C3" wp14:editId="16132F4A">
            <wp:extent cx="3409950" cy="4286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428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5799C6" w14:textId="77777777" w:rsidR="00603364" w:rsidRDefault="00603364" w:rsidP="00603364">
      <w:pPr>
        <w:pStyle w:val="ac"/>
        <w:numPr>
          <w:ilvl w:val="0"/>
          <w:numId w:val="15"/>
        </w:numPr>
        <w:rPr>
          <w:lang w:val="bg-BG"/>
        </w:rPr>
      </w:pPr>
      <w:r w:rsidRPr="002E372D">
        <w:rPr>
          <w:lang w:val="bg-BG"/>
        </w:rPr>
        <w:t xml:space="preserve">Отпечатайте работен или почивен </w:t>
      </w:r>
      <w:proofErr w:type="spellStart"/>
      <w:r w:rsidRPr="002E372D">
        <w:rPr>
          <w:lang w:val="bg-BG"/>
        </w:rPr>
        <w:t>ден,според</w:t>
      </w:r>
      <w:proofErr w:type="spellEnd"/>
      <w:r w:rsidRPr="002E372D">
        <w:rPr>
          <w:lang w:val="bg-BG"/>
        </w:rPr>
        <w:t xml:space="preserve">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1B30650" w14:textId="4F3C72D8" w:rsidR="00603364" w:rsidRPr="002E372D" w:rsidRDefault="00440BAF" w:rsidP="009A4991">
      <w:pPr>
        <w:pStyle w:val="ac"/>
        <w:ind w:left="45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D0EB530" wp14:editId="66A4C50D">
            <wp:extent cx="4324350" cy="42481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24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185D75" w14:textId="77777777" w:rsidR="00353FE8" w:rsidRPr="009A5495" w:rsidRDefault="00353FE8" w:rsidP="009A5495">
      <w:pPr>
        <w:spacing w:before="40" w:after="40"/>
        <w:ind w:left="360"/>
        <w:rPr>
          <w:lang w:val="bg-BG"/>
        </w:rPr>
      </w:pPr>
    </w:p>
    <w:p w14:paraId="0A087A4E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>Клас животно</w:t>
      </w:r>
    </w:p>
    <w:p w14:paraId="0248B19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ято отпечатва класа на животното според неговот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>.</w:t>
      </w:r>
    </w:p>
    <w:p w14:paraId="39D2DC79" w14:textId="77777777" w:rsidR="009A5495" w:rsidRPr="00A70AE8" w:rsidRDefault="009A5495" w:rsidP="009A5495">
      <w:pPr>
        <w:pStyle w:val="ac"/>
        <w:numPr>
          <w:ilvl w:val="0"/>
          <w:numId w:val="6"/>
        </w:numPr>
        <w:rPr>
          <w:rFonts w:ascii="Consolas" w:eastAsia="MS Mincho" w:hAnsi="Consolas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dog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mammal</w:t>
      </w:r>
    </w:p>
    <w:p w14:paraId="6960CF9F" w14:textId="77777777" w:rsidR="009A5495" w:rsidRPr="009A5495" w:rsidRDefault="009A5495" w:rsidP="009A5495">
      <w:pPr>
        <w:pStyle w:val="ac"/>
        <w:numPr>
          <w:ilvl w:val="0"/>
          <w:numId w:val="6"/>
        </w:numPr>
        <w:rPr>
          <w:rFonts w:ascii="Calibri" w:eastAsia="MS Mincho" w:hAnsi="Calibri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crocodil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tortois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snake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reptile</w:t>
      </w:r>
    </w:p>
    <w:p w14:paraId="420A0384" w14:textId="77777777" w:rsidR="009A5495" w:rsidRPr="009A5495" w:rsidRDefault="009A5495" w:rsidP="009A5495">
      <w:pPr>
        <w:pStyle w:val="ac"/>
        <w:numPr>
          <w:ilvl w:val="0"/>
          <w:numId w:val="6"/>
        </w:numPr>
        <w:rPr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others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unknown</w:t>
      </w:r>
    </w:p>
    <w:p w14:paraId="1535C95B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9A5495" w:rsidRPr="009A5495" w14:paraId="64CAAC60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7A58D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EED1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6A97E634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C5FA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DF4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9A5495" w:rsidRPr="009A5495" w14:paraId="1FCA9CDD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74310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4A56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9A5495" w:rsidRPr="009A5495" w14:paraId="719CA39E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09D88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83CA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13DDE62" w14:textId="77777777" w:rsidR="009A5495" w:rsidRPr="009A5495" w:rsidRDefault="009A5495" w:rsidP="009A5495">
      <w:pPr>
        <w:pStyle w:val="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5D89245A" w14:textId="77777777" w:rsidR="009A5495" w:rsidRPr="009A5495" w:rsidRDefault="009A5495" w:rsidP="009A5495">
      <w:pPr>
        <w:pStyle w:val="ac"/>
        <w:numPr>
          <w:ilvl w:val="0"/>
          <w:numId w:val="11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входните данни</w:t>
      </w:r>
      <w:r w:rsidRPr="009A5495">
        <w:t>:</w:t>
      </w:r>
    </w:p>
    <w:p w14:paraId="714466DC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  <w:lang w:val="bg-BG" w:eastAsia="bg-BG"/>
        </w:rPr>
        <w:drawing>
          <wp:inline distT="0" distB="0" distL="0" distR="0" wp14:anchorId="46D88DAF" wp14:editId="7CC0490A">
            <wp:extent cx="3966353" cy="262672"/>
            <wp:effectExtent l="19050" t="19050" r="1524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24596" cy="266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2B01C7" w14:textId="2F3481AE" w:rsidR="009A5495" w:rsidRPr="009A5495" w:rsidRDefault="009A5495" w:rsidP="009A5495">
      <w:pPr>
        <w:pStyle w:val="ac"/>
        <w:numPr>
          <w:ilvl w:val="0"/>
          <w:numId w:val="11"/>
        </w:numPr>
        <w:rPr>
          <w:lang w:val="bg-BG"/>
        </w:rPr>
      </w:pPr>
      <w:r w:rsidRPr="009A5495">
        <w:rPr>
          <w:lang w:val="bg-BG"/>
        </w:rPr>
        <w:t>Проверете от какъв вид е животнот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="00E3204B">
        <w:rPr>
          <w:rFonts w:ascii="Consolas" w:hAnsi="Consolas"/>
          <w:b/>
          <w:bCs/>
          <w:noProof/>
        </w:rPr>
        <w:t>unknown</w:t>
      </w:r>
      <w:r w:rsidRPr="00353FE8">
        <w:rPr>
          <w:lang w:val="bg-BG"/>
        </w:rPr>
        <w:t>".</w:t>
      </w:r>
    </w:p>
    <w:p w14:paraId="54F012DF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  <w:lang w:val="bg-BG" w:eastAsia="bg-BG"/>
        </w:rPr>
        <w:drawing>
          <wp:inline distT="0" distB="0" distL="0" distR="0" wp14:anchorId="77BEF5FF" wp14:editId="73F03118">
            <wp:extent cx="3414263" cy="3040491"/>
            <wp:effectExtent l="19050" t="19050" r="1524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5612" cy="30505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0DE37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Обръщение според възраст и пол</w:t>
      </w:r>
    </w:p>
    <w:p w14:paraId="3729985B" w14:textId="77777777" w:rsidR="009A5495" w:rsidRPr="009A5495" w:rsidRDefault="009A5495" w:rsidP="009A5495">
      <w:pPr>
        <w:spacing w:after="0"/>
        <w:rPr>
          <w:lang w:val="bg-BG"/>
        </w:rPr>
      </w:pPr>
      <w:r w:rsidRPr="009A5495">
        <w:rPr>
          <w:lang w:val="bg-BG"/>
        </w:rPr>
        <w:t xml:space="preserve">Да се напише </w:t>
      </w:r>
      <w:r w:rsidRPr="009A5495">
        <w:rPr>
          <w:b/>
          <w:lang w:val="bg-BG"/>
        </w:rPr>
        <w:t>конзолна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прочита възраст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реално число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пол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 xml:space="preserve">'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 xml:space="preserve">'), </w:t>
      </w:r>
      <w:r w:rsidRPr="009A5495">
        <w:rPr>
          <w:lang w:val="bg-BG"/>
        </w:rPr>
        <w:t>въведени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обръщение</w:t>
      </w:r>
      <w:r w:rsidRPr="009A5495">
        <w:rPr>
          <w:lang w:val="bg-BG"/>
        </w:rPr>
        <w:t xml:space="preserve"> измежду следните</w:t>
      </w:r>
      <w:r w:rsidRPr="00353FE8">
        <w:rPr>
          <w:lang w:val="bg-BG"/>
        </w:rPr>
        <w:t>:</w:t>
      </w:r>
    </w:p>
    <w:p w14:paraId="51C6B3A0" w14:textId="77777777" w:rsidR="009A5495" w:rsidRPr="009A5495" w:rsidRDefault="009A5495" w:rsidP="009A5495">
      <w:pPr>
        <w:pStyle w:val="ac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r</w:t>
      </w:r>
      <w:r w:rsidRPr="00353FE8">
        <w:rPr>
          <w:rStyle w:val="CodeChar"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ъж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4EE5CF6D" w14:textId="77777777" w:rsidR="009A5495" w:rsidRPr="009A5495" w:rsidRDefault="009A5495" w:rsidP="009A5495">
      <w:pPr>
        <w:pStyle w:val="ac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aster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61535B51" w14:textId="77777777" w:rsidR="009A5495" w:rsidRPr="009A5495" w:rsidRDefault="009A5495" w:rsidP="009A5495">
      <w:pPr>
        <w:pStyle w:val="ac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  <w:noProof/>
          <w:lang w:val="en-GB"/>
        </w:rPr>
        <w:t>Ms</w:t>
      </w:r>
      <w:r w:rsidRPr="009A4991">
        <w:rPr>
          <w:b/>
          <w:noProof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жена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55E320A5" w14:textId="29EDBEF3" w:rsidR="009A5495" w:rsidRDefault="009A5495" w:rsidP="009A5495">
      <w:pPr>
        <w:pStyle w:val="ac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</w:rPr>
        <w:t>Miss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и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20C33C7B" w14:textId="77777777" w:rsidR="00936676" w:rsidRPr="009A5495" w:rsidRDefault="00936676" w:rsidP="00936676">
      <w:pPr>
        <w:pStyle w:val="ac"/>
        <w:ind w:left="766"/>
        <w:rPr>
          <w:lang w:val="bg-BG"/>
        </w:rPr>
      </w:pPr>
    </w:p>
    <w:p w14:paraId="05683B34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af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9A5495" w:rsidRPr="009A5495" w14:paraId="587F407F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B3E487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52D01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0582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6F56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56A4E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00E61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87043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B8F33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56706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22CB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E4D9A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3D53760A" w14:textId="77777777" w:rsidTr="00353FE8">
        <w:tc>
          <w:tcPr>
            <w:tcW w:w="736" w:type="dxa"/>
            <w:vAlign w:val="center"/>
          </w:tcPr>
          <w:p w14:paraId="24DA3E0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2</w:t>
            </w:r>
          </w:p>
          <w:p w14:paraId="6389551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6937F4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86615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5045C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7</w:t>
            </w:r>
          </w:p>
          <w:p w14:paraId="0392C07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2FEE33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37BE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86CB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  <w:p w14:paraId="2F28158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CF90A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8EDF7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6C2F06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3.5</w:t>
            </w:r>
          </w:p>
          <w:p w14:paraId="6308291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4B1D47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aster</w:t>
            </w:r>
          </w:p>
        </w:tc>
      </w:tr>
    </w:tbl>
    <w:p w14:paraId="45E42E55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Насоки</w:t>
      </w:r>
    </w:p>
    <w:p w14:paraId="5DD23E68" w14:textId="77777777" w:rsidR="009A5495" w:rsidRPr="009A5495" w:rsidRDefault="009A5495" w:rsidP="009A5495">
      <w:pPr>
        <w:pStyle w:val="ac"/>
        <w:numPr>
          <w:ilvl w:val="0"/>
          <w:numId w:val="8"/>
        </w:numPr>
        <w:rPr>
          <w:lang w:val="bg-BG"/>
        </w:rPr>
      </w:pPr>
      <w:r w:rsidRPr="009A5495">
        <w:rPr>
          <w:lang w:val="bg-BG"/>
        </w:rPr>
        <w:t xml:space="preserve">Отидете в тялото на метода </w:t>
      </w:r>
      <w:r w:rsidRPr="009A5495">
        <w:rPr>
          <w:rStyle w:val="CodeChar"/>
        </w:rPr>
        <w:t>Main</w:t>
      </w:r>
      <w:r w:rsidRPr="00353FE8">
        <w:rPr>
          <w:rStyle w:val="CodeChar"/>
          <w:lang w:val="bg-BG"/>
        </w:rPr>
        <w:t>(</w:t>
      </w:r>
      <w:r w:rsidRPr="009A5495">
        <w:rPr>
          <w:rStyle w:val="CodeChar"/>
        </w:rPr>
        <w:t>string</w:t>
      </w:r>
      <w:r w:rsidRPr="00353FE8">
        <w:rPr>
          <w:rStyle w:val="CodeChar"/>
          <w:lang w:val="bg-BG"/>
        </w:rPr>
        <w:t>[]</w:t>
      </w:r>
      <w:r w:rsidRPr="00353FE8">
        <w:rPr>
          <w:noProof/>
          <w:lang w:val="bg-BG"/>
        </w:rPr>
        <w:t xml:space="preserve"> </w:t>
      </w:r>
      <w:r w:rsidRPr="009A5495">
        <w:rPr>
          <w:rStyle w:val="CodeChar"/>
        </w:rPr>
        <w:t>args</w:t>
      </w:r>
      <w:r w:rsidRPr="00353FE8">
        <w:rPr>
          <w:rStyle w:val="CodeChar"/>
          <w:lang w:val="bg-BG"/>
        </w:rPr>
        <w:t>)</w:t>
      </w:r>
      <w:r w:rsidRPr="00353FE8">
        <w:rPr>
          <w:noProof/>
          <w:lang w:val="bg-BG"/>
        </w:rPr>
        <w:t xml:space="preserve"> </w:t>
      </w:r>
      <w:r w:rsidRPr="009A5495">
        <w:rPr>
          <w:lang w:val="bg-BG"/>
        </w:rPr>
        <w:t>и напишете решението на задачата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Можете да си помогнете с кода от картинките по</w:t>
      </w:r>
      <w:r w:rsidRPr="00353FE8">
        <w:rPr>
          <w:lang w:val="bg-BG"/>
        </w:rPr>
        <w:t>-</w:t>
      </w:r>
      <w:r w:rsidRPr="009A5495">
        <w:rPr>
          <w:lang w:val="bg-BG"/>
        </w:rPr>
        <w:t>долу</w:t>
      </w:r>
      <w:r w:rsidRPr="00353FE8">
        <w:rPr>
          <w:lang w:val="bg-BG"/>
        </w:rPr>
        <w:t>:</w:t>
      </w:r>
    </w:p>
    <w:p w14:paraId="65B0F937" w14:textId="77777777" w:rsidR="009A5495" w:rsidRPr="009A5495" w:rsidRDefault="009A5495" w:rsidP="009A5495">
      <w:pPr>
        <w:pStyle w:val="ac"/>
        <w:ind w:left="360"/>
        <w:rPr>
          <w:noProof/>
          <w:lang w:val="bg-BG"/>
        </w:rPr>
      </w:pPr>
      <w:r w:rsidRPr="009A5495">
        <w:rPr>
          <w:noProof/>
          <w:lang w:val="bg-BG" w:eastAsia="bg-BG"/>
        </w:rPr>
        <w:drawing>
          <wp:inline distT="0" distB="0" distL="0" distR="0" wp14:anchorId="6098507D" wp14:editId="4E54C578">
            <wp:extent cx="2462893" cy="734640"/>
            <wp:effectExtent l="19050" t="19050" r="1397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7334" cy="7389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55A03A" w14:textId="77777777" w:rsidR="009A5495" w:rsidRPr="009A5495" w:rsidRDefault="009A5495" w:rsidP="009A5495">
      <w:pPr>
        <w:pStyle w:val="ac"/>
        <w:numPr>
          <w:ilvl w:val="0"/>
          <w:numId w:val="8"/>
        </w:numPr>
        <w:rPr>
          <w:noProof/>
          <w:lang w:val="bg-BG"/>
        </w:rPr>
      </w:pPr>
      <w:r w:rsidRPr="009A5495">
        <w:rPr>
          <w:noProof/>
          <w:lang w:val="bg-BG"/>
        </w:rPr>
        <w:t xml:space="preserve">Прочетете </w:t>
      </w:r>
      <w:r w:rsidRPr="009A5495">
        <w:rPr>
          <w:b/>
          <w:noProof/>
          <w:lang w:val="bg-BG"/>
        </w:rPr>
        <w:t>реално число</w:t>
      </w:r>
      <w:r w:rsidRPr="009A5495">
        <w:rPr>
          <w:noProof/>
          <w:lang w:val="bg-BG"/>
        </w:rPr>
        <w:t xml:space="preserve"> от конзолата </w:t>
      </w:r>
      <w:r w:rsidRPr="00353FE8">
        <w:rPr>
          <w:noProof/>
          <w:lang w:val="bg-BG"/>
        </w:rPr>
        <w:t>"</w:t>
      </w:r>
      <w:r w:rsidRPr="00A70AE8">
        <w:rPr>
          <w:rFonts w:ascii="Consolas" w:hAnsi="Consolas"/>
          <w:b/>
          <w:noProof/>
        </w:rPr>
        <w:t>age</w:t>
      </w:r>
      <w:r w:rsidRPr="00353FE8">
        <w:rPr>
          <w:noProof/>
          <w:lang w:val="bg-BG"/>
        </w:rPr>
        <w:t xml:space="preserve">", </w:t>
      </w:r>
      <w:r w:rsidRPr="009A5495">
        <w:rPr>
          <w:noProof/>
          <w:lang w:val="bg-BG"/>
        </w:rPr>
        <w:t xml:space="preserve">на следващия ред прочетете </w:t>
      </w:r>
      <w:r w:rsidRPr="00A70AE8">
        <w:rPr>
          <w:rFonts w:ascii="Consolas" w:hAnsi="Consolas"/>
          <w:b/>
          <w:noProof/>
        </w:rPr>
        <w:t>string</w:t>
      </w:r>
      <w:r w:rsidRPr="00353FE8">
        <w:rPr>
          <w:b/>
          <w:noProof/>
          <w:lang w:val="bg-BG"/>
        </w:rPr>
        <w:t xml:space="preserve"> / </w:t>
      </w:r>
      <w:r w:rsidRPr="009A5495">
        <w:rPr>
          <w:b/>
          <w:noProof/>
          <w:lang w:val="bg-BG"/>
        </w:rPr>
        <w:t>текст</w:t>
      </w:r>
      <w:r w:rsidRPr="009A5495">
        <w:rPr>
          <w:noProof/>
          <w:lang w:val="bg-BG"/>
        </w:rPr>
        <w:t xml:space="preserve"> за </w:t>
      </w:r>
      <w:r w:rsidRPr="00353FE8">
        <w:rPr>
          <w:noProof/>
          <w:lang w:val="bg-BG"/>
        </w:rPr>
        <w:t>"</w:t>
      </w:r>
      <w:r w:rsidRPr="00A70AE8">
        <w:rPr>
          <w:rFonts w:ascii="Consolas" w:hAnsi="Consolas"/>
          <w:b/>
          <w:noProof/>
        </w:rPr>
        <w:t>gender</w:t>
      </w:r>
      <w:r w:rsidRPr="00353FE8">
        <w:rPr>
          <w:noProof/>
          <w:lang w:val="bg-BG"/>
        </w:rPr>
        <w:t>".</w:t>
      </w:r>
    </w:p>
    <w:p w14:paraId="5CF0A477" w14:textId="77777777" w:rsidR="009A5495" w:rsidRPr="009A5495" w:rsidRDefault="009A5495" w:rsidP="009A5495">
      <w:pPr>
        <w:ind w:left="360"/>
        <w:rPr>
          <w:noProof/>
          <w:lang w:val="bg-BG"/>
        </w:rPr>
      </w:pPr>
      <w:r w:rsidRPr="009A5495">
        <w:rPr>
          <w:noProof/>
          <w:lang w:val="bg-BG" w:eastAsia="bg-BG"/>
        </w:rPr>
        <w:drawing>
          <wp:inline distT="0" distB="0" distL="0" distR="0" wp14:anchorId="25286250" wp14:editId="1950691D">
            <wp:extent cx="3451860" cy="363354"/>
            <wp:effectExtent l="19050" t="19050" r="15240" b="17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83393" cy="3666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E24971" w14:textId="77777777" w:rsidR="009A5495" w:rsidRPr="009A5495" w:rsidRDefault="009A5495" w:rsidP="009A5495">
      <w:pPr>
        <w:pStyle w:val="ac"/>
        <w:numPr>
          <w:ilvl w:val="0"/>
          <w:numId w:val="8"/>
        </w:numPr>
        <w:rPr>
          <w:lang w:val="bg-BG"/>
        </w:rPr>
      </w:pPr>
      <w:r w:rsidRPr="009A5495">
        <w:rPr>
          <w:lang w:val="bg-BG"/>
        </w:rPr>
        <w:t>Направете проверка за пол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ако върне резултат </w:t>
      </w:r>
      <w:r w:rsidRPr="009A5495">
        <w:rPr>
          <w:rStyle w:val="CodeChar"/>
        </w:rPr>
        <w:t>true</w:t>
      </w:r>
      <w:r w:rsidRPr="00353FE8">
        <w:rPr>
          <w:b/>
          <w:lang w:val="bg-BG"/>
        </w:rPr>
        <w:t xml:space="preserve">, </w:t>
      </w:r>
      <w:r w:rsidRPr="009A5495">
        <w:rPr>
          <w:lang w:val="bg-BG"/>
        </w:rPr>
        <w:t>направете проверка за годинит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В тялото на проверките за възраст принтирайте желаното обръщение</w:t>
      </w:r>
      <w:r w:rsidRPr="009A5495">
        <w:t>.</w:t>
      </w:r>
    </w:p>
    <w:p w14:paraId="02283039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lang w:val="bg-BG"/>
        </w:rPr>
        <w:t xml:space="preserve">                  </w:t>
      </w:r>
    </w:p>
    <w:p w14:paraId="5ACEA8B6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  <w:lang w:val="bg-BG" w:eastAsia="bg-BG"/>
        </w:rPr>
        <w:drawing>
          <wp:inline distT="0" distB="0" distL="0" distR="0" wp14:anchorId="3CDD2D0A" wp14:editId="0C15B89F">
            <wp:extent cx="2591056" cy="2001324"/>
            <wp:effectExtent l="19050" t="19050" r="19050" b="184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01403" cy="200931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  <w:r w:rsidRPr="009A5495">
        <w:t xml:space="preserve">         </w:t>
      </w:r>
      <w:r w:rsidRPr="009A5495">
        <w:rPr>
          <w:noProof/>
          <w:lang w:val="bg-BG" w:eastAsia="bg-BG"/>
        </w:rPr>
        <w:drawing>
          <wp:inline distT="0" distB="0" distL="0" distR="0" wp14:anchorId="38585306" wp14:editId="2F75EDEA">
            <wp:extent cx="2771651" cy="1990724"/>
            <wp:effectExtent l="19050" t="19050" r="10160" b="101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84755" cy="200013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52B3C30" w14:textId="77777777" w:rsidR="009A5495" w:rsidRPr="009A5495" w:rsidRDefault="009A5495" w:rsidP="009A5495">
      <w:pPr>
        <w:pStyle w:val="ac"/>
        <w:numPr>
          <w:ilvl w:val="0"/>
          <w:numId w:val="8"/>
        </w:numPr>
        <w:rPr>
          <w:lang w:val="bg-BG"/>
        </w:rPr>
      </w:pPr>
      <w:r w:rsidRPr="009A5495">
        <w:rPr>
          <w:b/>
          <w:lang w:val="bg-BG"/>
        </w:rPr>
        <w:t>Стартирайте</w:t>
      </w:r>
      <w:r w:rsidRPr="009A5495">
        <w:rPr>
          <w:lang w:val="bg-BG"/>
        </w:rPr>
        <w:t xml:space="preserve"> програмата с </w:t>
      </w:r>
      <w:r w:rsidRPr="00353FE8">
        <w:rPr>
          <w:lang w:val="bg-BG"/>
        </w:rPr>
        <w:t>[</w:t>
      </w:r>
      <w:r w:rsidRPr="009A5495">
        <w:t>Ctrl</w:t>
      </w:r>
      <w:r w:rsidRPr="00353FE8">
        <w:rPr>
          <w:lang w:val="bg-BG"/>
        </w:rPr>
        <w:t>+</w:t>
      </w:r>
      <w:r w:rsidRPr="009A5495">
        <w:t>F</w:t>
      </w:r>
      <w:r w:rsidRPr="00353FE8">
        <w:rPr>
          <w:lang w:val="bg-BG"/>
        </w:rPr>
        <w:t xml:space="preserve">5] </w:t>
      </w:r>
      <w:r w:rsidRPr="009A5495">
        <w:rPr>
          <w:lang w:val="bg-BG"/>
        </w:rPr>
        <w:t xml:space="preserve">и я </w:t>
      </w:r>
      <w:r w:rsidRPr="009A5495">
        <w:rPr>
          <w:b/>
          <w:lang w:val="bg-BG"/>
        </w:rPr>
        <w:t>тествайте</w:t>
      </w:r>
      <w:r w:rsidRPr="009A5495">
        <w:rPr>
          <w:lang w:val="bg-BG"/>
        </w:rPr>
        <w:t xml:space="preserve"> с различни входни стойности</w:t>
      </w:r>
      <w:r w:rsidRPr="00353FE8">
        <w:rPr>
          <w:lang w:val="bg-BG"/>
        </w:rPr>
        <w:t>:</w:t>
      </w:r>
    </w:p>
    <w:p w14:paraId="26B0E7C3" w14:textId="77777777" w:rsidR="009A5495" w:rsidRPr="009A5495" w:rsidRDefault="009A5495" w:rsidP="009A5495">
      <w:pPr>
        <w:ind w:firstLine="360"/>
        <w:rPr>
          <w:rStyle w:val="a9"/>
          <w:color w:val="auto"/>
          <w:u w:val="none"/>
          <w:lang w:val="bg-BG"/>
        </w:rPr>
      </w:pPr>
      <w:r w:rsidRPr="009A5495">
        <w:rPr>
          <w:noProof/>
          <w:lang w:val="bg-BG" w:eastAsia="bg-BG"/>
        </w:rPr>
        <w:drawing>
          <wp:inline distT="0" distB="0" distL="0" distR="0" wp14:anchorId="5A34F097" wp14:editId="3BFEAEBE">
            <wp:extent cx="2657475" cy="120015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200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9A4991">
        <w:rPr>
          <w:rStyle w:val="a9"/>
          <w:color w:val="auto"/>
          <w:u w:val="none"/>
          <w:lang w:val="bg-BG"/>
        </w:rPr>
        <w:t xml:space="preserve">       </w:t>
      </w:r>
      <w:r w:rsidRPr="009A5495">
        <w:rPr>
          <w:noProof/>
          <w:lang w:val="bg-BG" w:eastAsia="bg-BG"/>
        </w:rPr>
        <w:drawing>
          <wp:inline distT="0" distB="0" distL="0" distR="0" wp14:anchorId="3482795A" wp14:editId="0C7652BB">
            <wp:extent cx="2619375" cy="1228725"/>
            <wp:effectExtent l="19050" t="19050" r="28575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228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B7F403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Трябва да получите </w:t>
      </w:r>
      <w:r w:rsidRPr="00353FE8">
        <w:rPr>
          <w:b/>
          <w:lang w:val="bg-BG"/>
        </w:rPr>
        <w:t xml:space="preserve">100 </w:t>
      </w:r>
      <w:r w:rsidRPr="009A5495">
        <w:rPr>
          <w:b/>
          <w:lang w:val="bg-BG"/>
        </w:rPr>
        <w:t>точки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пълно коректно решение</w:t>
      </w:r>
      <w:r w:rsidRPr="00353FE8">
        <w:rPr>
          <w:lang w:val="bg-BG"/>
        </w:rPr>
        <w:t>):</w:t>
      </w:r>
    </w:p>
    <w:p w14:paraId="0B18FE92" w14:textId="77777777" w:rsidR="009A5495" w:rsidRPr="009A5495" w:rsidRDefault="009A5495" w:rsidP="009A5495">
      <w:pPr>
        <w:rPr>
          <w:lang w:val="bg-BG"/>
        </w:rPr>
      </w:pPr>
      <w:r w:rsidRPr="009A5495">
        <w:rPr>
          <w:noProof/>
          <w:lang w:val="bg-BG" w:eastAsia="bg-BG"/>
        </w:rPr>
        <w:lastRenderedPageBreak/>
        <w:drawing>
          <wp:inline distT="0" distB="0" distL="0" distR="0" wp14:anchorId="32508C07" wp14:editId="5718B5F1">
            <wp:extent cx="6068661" cy="3684814"/>
            <wp:effectExtent l="19050" t="19050" r="2794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87526" cy="3696269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58EAD4AB" w14:textId="77777777" w:rsidR="009A5495" w:rsidRPr="009A5495" w:rsidRDefault="009A5495" w:rsidP="009A5495">
      <w:pPr>
        <w:rPr>
          <w:lang w:val="bg-BG"/>
        </w:rPr>
      </w:pPr>
      <w:r w:rsidRPr="009A5495">
        <w:rPr>
          <w:noProof/>
          <w:lang w:val="bg-BG" w:eastAsia="bg-BG"/>
        </w:rPr>
        <w:drawing>
          <wp:inline distT="0" distB="0" distL="0" distR="0" wp14:anchorId="6A08D0BD" wp14:editId="6F3CDBF7">
            <wp:extent cx="5586103" cy="1082425"/>
            <wp:effectExtent l="19050" t="19050" r="1460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04255" cy="10859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ED95B6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вартално магазинче</w:t>
      </w:r>
    </w:p>
    <w:p w14:paraId="0C954F0C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Предприемчив българин отваря </w:t>
      </w:r>
      <w:r w:rsidRPr="009A5495">
        <w:rPr>
          <w:b/>
          <w:lang w:val="bg-BG"/>
        </w:rPr>
        <w:t>квартални магазинчета</w:t>
      </w:r>
      <w:r w:rsidRPr="009A5495">
        <w:rPr>
          <w:lang w:val="bg-BG"/>
        </w:rPr>
        <w:t xml:space="preserve"> в </w:t>
      </w:r>
      <w:r w:rsidRPr="009A5495">
        <w:rPr>
          <w:b/>
          <w:lang w:val="bg-BG"/>
        </w:rPr>
        <w:t>няколко града</w:t>
      </w:r>
      <w:r w:rsidRPr="009A5495">
        <w:rPr>
          <w:lang w:val="bg-BG"/>
        </w:rPr>
        <w:t xml:space="preserve"> и продава на </w:t>
      </w:r>
      <w:r w:rsidRPr="009A5495">
        <w:rPr>
          <w:b/>
          <w:lang w:val="bg-BG"/>
        </w:rPr>
        <w:t>различни цени според града</w:t>
      </w:r>
      <w:r w:rsidRPr="00353FE8">
        <w:rPr>
          <w:lang w:val="bg-BG"/>
        </w:rPr>
        <w:t>:</w:t>
      </w:r>
    </w:p>
    <w:tbl>
      <w:tblPr>
        <w:tblStyle w:val="af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9A5495" w:rsidRPr="009A5495" w14:paraId="483D1A0C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706305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  <w:lang w:val="bg-BG"/>
              </w:rPr>
              <w:t xml:space="preserve">град </w:t>
            </w:r>
            <w:r w:rsidRPr="009A5495">
              <w:rPr>
                <w:bCs/>
              </w:rPr>
              <w:t xml:space="preserve">/ </w:t>
            </w:r>
            <w:r w:rsidRPr="009A5495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37A31A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1D0CE82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628F131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25DC263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09B38D3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eanuts</w:t>
            </w:r>
          </w:p>
        </w:tc>
      </w:tr>
      <w:tr w:rsidR="009A5495" w:rsidRPr="009A5495" w14:paraId="75678494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B1D187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5641ADA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0B0DB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0BE68D2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26C1C6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72EC7C3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60</w:t>
            </w:r>
          </w:p>
        </w:tc>
      </w:tr>
      <w:tr w:rsidR="009A5495" w:rsidRPr="009A5495" w14:paraId="3B2218AA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56202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461CFBF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60FA431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EC8A7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3C88F18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6CA6193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0</w:t>
            </w:r>
          </w:p>
        </w:tc>
      </w:tr>
      <w:tr w:rsidR="009A5495" w:rsidRPr="009A5495" w14:paraId="614374C6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61908E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297742E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5F4EB8F0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A19B64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7730C5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13ACA50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5</w:t>
            </w:r>
          </w:p>
        </w:tc>
      </w:tr>
    </w:tbl>
    <w:p w14:paraId="73E3C677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продукт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t>),</w:t>
      </w:r>
      <w:r w:rsidRPr="009A5495">
        <w:rPr>
          <w:b/>
        </w:rPr>
        <w:t xml:space="preserve">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десетично число</w:t>
      </w:r>
      <w:r w:rsidRPr="009A5495">
        <w:t xml:space="preserve">)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и отпечатва </w:t>
      </w:r>
      <w:r w:rsidRPr="009A5495">
        <w:rPr>
          <w:b/>
          <w:lang w:val="bg-BG"/>
        </w:rPr>
        <w:t>колко струва</w:t>
      </w:r>
      <w:r w:rsidRPr="009A5495">
        <w:rPr>
          <w:lang w:val="bg-BG"/>
        </w:rPr>
        <w:t xml:space="preserve"> съответното количество от избрания продукт в посочения град</w:t>
      </w:r>
      <w:r w:rsidRPr="009A5495">
        <w:t xml:space="preserve">. </w:t>
      </w:r>
    </w:p>
    <w:p w14:paraId="0441AAB6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9A5495" w:rsidRPr="009A5495" w14:paraId="180DBA0C" w14:textId="77777777" w:rsidTr="00353FE8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63EB5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ECF51F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88CB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4FD35C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103FF0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5ADE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44E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E32C8D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50FAC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B1E0D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10A65B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C719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7CDDD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FB5AF2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F9392E4" w14:textId="77777777" w:rsidTr="00353FE8">
        <w:tc>
          <w:tcPr>
            <w:tcW w:w="1016" w:type="dxa"/>
            <w:vAlign w:val="center"/>
          </w:tcPr>
          <w:p w14:paraId="61A7256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coffee</w:t>
            </w:r>
          </w:p>
          <w:p w14:paraId="64524EA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44A0815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C8F89B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A28BB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BD6D6B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eanuts</w:t>
            </w:r>
          </w:p>
          <w:p w14:paraId="3BF78E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320FAE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4345D5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91292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08817C3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beer</w:t>
            </w:r>
          </w:p>
          <w:p w14:paraId="6A87111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AA7614B" w14:textId="1BB60178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624C4E17" w14:textId="430A2257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45CAC0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3FB8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  <w:p w14:paraId="31A4FFC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1F68124" w14:textId="68DF529A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08C50CDC" w14:textId="674AFE49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A8B12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43FD3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weets</w:t>
            </w:r>
          </w:p>
          <w:p w14:paraId="6F9C66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E128D6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8C6D98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.2335</w:t>
            </w:r>
          </w:p>
        </w:tc>
      </w:tr>
    </w:tbl>
    <w:p w14:paraId="6B770AEB" w14:textId="77777777" w:rsidR="009A5495" w:rsidRPr="00440BAF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 xml:space="preserve">Число в </w:t>
      </w:r>
      <w:proofErr w:type="spellStart"/>
      <w:r w:rsidRPr="009A4991">
        <w:rPr>
          <w:lang w:val="bg-BG"/>
        </w:rPr>
        <w:t>интервалa</w:t>
      </w:r>
      <w:proofErr w:type="spellEnd"/>
    </w:p>
    <w:p w14:paraId="50EACE42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проверява дали въведеното от потребителя число е в интервала </w:t>
      </w:r>
      <w:r w:rsidRPr="00353FE8">
        <w:rPr>
          <w:lang w:val="bg-BG"/>
        </w:rPr>
        <w:t xml:space="preserve">[-100, 100] </w:t>
      </w:r>
      <w:r w:rsidRPr="009A5495">
        <w:rPr>
          <w:lang w:val="bg-BG"/>
        </w:rPr>
        <w:t xml:space="preserve">и е различно от </w:t>
      </w:r>
      <w:r w:rsidRPr="00353FE8">
        <w:rPr>
          <w:lang w:val="bg-BG"/>
        </w:rPr>
        <w:t xml:space="preserve">0 </w:t>
      </w:r>
      <w:r w:rsidRPr="009A5495">
        <w:rPr>
          <w:lang w:val="bg-BG"/>
        </w:rPr>
        <w:t xml:space="preserve">и извежда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Yes</w:t>
      </w:r>
      <w:r w:rsidRPr="00353FE8">
        <w:rPr>
          <w:lang w:val="bg-BG"/>
        </w:rPr>
        <w:t xml:space="preserve">", </w:t>
      </w:r>
      <w:r w:rsidRPr="009A5495">
        <w:rPr>
          <w:lang w:val="bg-BG"/>
        </w:rPr>
        <w:t>ако отговаря на условият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No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ако е извън тях</w:t>
      </w:r>
      <w:r w:rsidRPr="00353FE8">
        <w:rPr>
          <w:lang w:val="bg-BG"/>
        </w:rPr>
        <w:t>.</w:t>
      </w:r>
    </w:p>
    <w:p w14:paraId="5AF7A19A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A5495" w:rsidRPr="009A5495" w14:paraId="0CC1FB19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FF72C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E404D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9B0BF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27DF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7AB604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99641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BA1167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E81D8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2B23B71" w14:textId="77777777" w:rsidTr="00353FE8">
        <w:tc>
          <w:tcPr>
            <w:tcW w:w="736" w:type="dxa"/>
          </w:tcPr>
          <w:p w14:paraId="08CA97E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5F31ED4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699D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C2B1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5F163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42D3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B72B4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76046C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</w:tr>
    </w:tbl>
    <w:p w14:paraId="49D7798A" w14:textId="77777777" w:rsidR="005F026E" w:rsidRDefault="005F026E" w:rsidP="005F026E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6A5E7A6C" w14:textId="77777777" w:rsidR="005F026E" w:rsidRPr="00B67AA1" w:rsidRDefault="005F026E" w:rsidP="005F026E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458B7287" w14:textId="77777777" w:rsidR="005F026E" w:rsidRPr="009A5495" w:rsidRDefault="005F026E" w:rsidP="005F026E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5F026E" w:rsidRPr="009A5495" w14:paraId="747158BC" w14:textId="77777777" w:rsidTr="00D65E7E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B571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8C08D9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03EA7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4745A0C8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535E72E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F2B757" w14:textId="77777777" w:rsidR="005F026E" w:rsidRPr="009A5495" w:rsidRDefault="005F026E" w:rsidP="00D65E7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D7040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657E177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5F026E" w:rsidRPr="009A5495" w14:paraId="02ED565A" w14:textId="77777777" w:rsidTr="00D65E7E">
        <w:trPr>
          <w:trHeight w:val="533"/>
        </w:trPr>
        <w:tc>
          <w:tcPr>
            <w:tcW w:w="1165" w:type="dxa"/>
          </w:tcPr>
          <w:p w14:paraId="3B662194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822F937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0BF93A3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608FBA31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4E6CBD0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5258E2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CCB52B9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3153E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26CB6CE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AE00A2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15B342C" w14:textId="77777777" w:rsidR="005F026E" w:rsidRPr="00B67AA1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0DAA6F56" w14:textId="0B2CFCA1" w:rsidR="00FB2D1A" w:rsidRDefault="00FB2D1A" w:rsidP="00FB2D1A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57E46FD9" w14:textId="2155E66A" w:rsidR="00FB2D1A" w:rsidRDefault="00FB2D1A" w:rsidP="00FB2D1A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C64791" w:rsidRPr="009A5495" w14:paraId="549EA9B9" w14:textId="77777777" w:rsidTr="009A4991">
        <w:tc>
          <w:tcPr>
            <w:tcW w:w="976" w:type="dxa"/>
            <w:shd w:val="clear" w:color="auto" w:fill="D9D9D9" w:themeFill="background1" w:themeFillShade="D9"/>
          </w:tcPr>
          <w:p w14:paraId="28370CE9" w14:textId="2A55991D" w:rsidR="00C64791" w:rsidRPr="00C64791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F70608" w14:textId="667DB358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F545F" w14:textId="6823540E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4496D5" w14:textId="05D701CD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5B2672" w14:textId="4767E9F7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DEBEAE" w14:textId="3C6FF009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45D5D4" w14:textId="7E4B6E54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C64791" w:rsidRPr="009A5495" w14:paraId="6DEEB97E" w14:textId="77777777" w:rsidTr="009A4991">
        <w:tc>
          <w:tcPr>
            <w:tcW w:w="976" w:type="dxa"/>
            <w:shd w:val="clear" w:color="auto" w:fill="FFFFFF" w:themeFill="background1"/>
          </w:tcPr>
          <w:p w14:paraId="65E1F3C6" w14:textId="78125DCD" w:rsidR="00C64791" w:rsidRPr="009A4991" w:rsidRDefault="00C64791" w:rsidP="00FB2D1A">
            <w:pPr>
              <w:spacing w:before="60" w:after="60"/>
              <w:jc w:val="center"/>
              <w:rPr>
                <w:bCs/>
              </w:rPr>
            </w:pPr>
            <w:r w:rsidRPr="009A4991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851DD68" w14:textId="516F4C72" w:rsidR="00C64791" w:rsidRPr="009A5495" w:rsidRDefault="00C64791" w:rsidP="00FB2D1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67A79687" w14:textId="56A22B93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23469847" w14:textId="16A3F0E1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4CB076" w14:textId="10196432" w:rsidR="00C64791" w:rsidRPr="009A5495" w:rsidRDefault="00C64791" w:rsidP="00FB2D1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271A8273" w14:textId="0E3E4235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F0B389D" w14:textId="6DF04230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7754459" w14:textId="77777777" w:rsidR="00FB2D1A" w:rsidRPr="009A4991" w:rsidRDefault="00FB2D1A" w:rsidP="009A4991">
      <w:pPr>
        <w:rPr>
          <w:lang w:val="bg-BG"/>
        </w:rPr>
      </w:pPr>
    </w:p>
    <w:p w14:paraId="22450073" w14:textId="77777777" w:rsidR="00FB2D1A" w:rsidRPr="009A5495" w:rsidRDefault="00FB2D1A" w:rsidP="00FB2D1A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FB2D1A" w:rsidRPr="009A5495" w14:paraId="6AB63EC7" w14:textId="77777777" w:rsidTr="009A499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2EF38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0413AEA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7DF7AE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78938B6D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F58BDCC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7615DA" w14:textId="77777777" w:rsidR="00FB2D1A" w:rsidRPr="009A5495" w:rsidRDefault="00FB2D1A" w:rsidP="00FB2D1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F30FE6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59C5D5B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FB2D1A" w:rsidRPr="009A5495" w14:paraId="5B3CD15C" w14:textId="77777777" w:rsidTr="009A4991">
        <w:trPr>
          <w:trHeight w:val="320"/>
        </w:trPr>
        <w:tc>
          <w:tcPr>
            <w:tcW w:w="1165" w:type="dxa"/>
          </w:tcPr>
          <w:p w14:paraId="6904F0D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D9885FA" w14:textId="67DC09F1" w:rsidR="00FB2D1A" w:rsidRPr="009A5495" w:rsidRDefault="00C6479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58BD2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2D3CD2F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2733A19" w14:textId="4D49F6DD" w:rsidR="00FB2D1A" w:rsidRPr="009A5495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988A98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B2D204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7D3AFE5B" w14:textId="185B337F" w:rsidR="00FB2D1A" w:rsidRPr="00B67AA1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4727F4DC" w14:textId="77777777" w:rsidR="00FB2D1A" w:rsidRPr="009A4991" w:rsidRDefault="00FB2D1A" w:rsidP="009A4991">
      <w:pPr>
        <w:rPr>
          <w:lang w:val="bg-BG"/>
        </w:rPr>
      </w:pPr>
    </w:p>
    <w:p w14:paraId="2A9F1653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Плод или зеленчук</w:t>
      </w:r>
    </w:p>
    <w:p w14:paraId="34283170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име на продукт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роверява дали е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или </w:t>
      </w:r>
      <w:r w:rsidRPr="009A5495">
        <w:rPr>
          <w:b/>
          <w:lang w:val="bg-BG"/>
        </w:rPr>
        <w:t>зеленчук</w:t>
      </w:r>
      <w:r w:rsidRPr="00353FE8">
        <w:rPr>
          <w:lang w:val="bg-BG"/>
        </w:rPr>
        <w:t>.</w:t>
      </w:r>
    </w:p>
    <w:p w14:paraId="04FD73E0" w14:textId="77777777" w:rsidR="009A5495" w:rsidRPr="009A5495" w:rsidRDefault="009A5495" w:rsidP="009A5495">
      <w:pPr>
        <w:pStyle w:val="ac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Плодовет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banana</w:t>
      </w:r>
      <w:r w:rsidRPr="00353FE8">
        <w:rPr>
          <w:lang w:val="bg-BG"/>
        </w:rPr>
        <w:t xml:space="preserve">, </w:t>
      </w:r>
      <w:r w:rsidRPr="009A5495">
        <w:rPr>
          <w:b/>
        </w:rPr>
        <w:t>apple</w:t>
      </w:r>
      <w:r w:rsidRPr="00353FE8">
        <w:rPr>
          <w:lang w:val="bg-BG"/>
        </w:rPr>
        <w:t xml:space="preserve">, </w:t>
      </w:r>
      <w:r w:rsidRPr="009A5495">
        <w:rPr>
          <w:b/>
        </w:rPr>
        <w:t>kiwi</w:t>
      </w:r>
      <w:r w:rsidRPr="00353FE8">
        <w:rPr>
          <w:lang w:val="bg-BG"/>
        </w:rPr>
        <w:t xml:space="preserve">, </w:t>
      </w:r>
      <w:r w:rsidRPr="009A5495">
        <w:rPr>
          <w:b/>
        </w:rPr>
        <w:t>cherry</w:t>
      </w:r>
      <w:r w:rsidRPr="00353FE8">
        <w:rPr>
          <w:lang w:val="bg-BG"/>
        </w:rPr>
        <w:t xml:space="preserve">, </w:t>
      </w:r>
      <w:r w:rsidRPr="009A5495">
        <w:rPr>
          <w:b/>
        </w:rPr>
        <w:t>lem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grapes</w:t>
      </w:r>
    </w:p>
    <w:p w14:paraId="0A531838" w14:textId="77777777" w:rsidR="009A5495" w:rsidRPr="009A5495" w:rsidRDefault="009A5495" w:rsidP="009A5495">
      <w:pPr>
        <w:pStyle w:val="ac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Зеленчуците </w:t>
      </w:r>
      <w:r w:rsidRPr="00353FE8">
        <w:rPr>
          <w:lang w:val="bg-BG"/>
        </w:rPr>
        <w:t>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tomato</w:t>
      </w:r>
      <w:r w:rsidRPr="00353FE8">
        <w:rPr>
          <w:lang w:val="bg-BG"/>
        </w:rPr>
        <w:t xml:space="preserve">, </w:t>
      </w:r>
      <w:r w:rsidRPr="009A5495">
        <w:rPr>
          <w:b/>
        </w:rPr>
        <w:t>cucumber</w:t>
      </w:r>
      <w:r w:rsidRPr="00353FE8">
        <w:rPr>
          <w:lang w:val="bg-BG"/>
        </w:rPr>
        <w:t xml:space="preserve">, </w:t>
      </w:r>
      <w:r w:rsidRPr="009A5495">
        <w:rPr>
          <w:b/>
        </w:rPr>
        <w:t>pepp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carrot</w:t>
      </w:r>
    </w:p>
    <w:p w14:paraId="30D4C688" w14:textId="77777777" w:rsidR="009A5495" w:rsidRPr="009A5495" w:rsidRDefault="009A5495" w:rsidP="009A5495">
      <w:pPr>
        <w:pStyle w:val="ac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Всички останали са </w:t>
      </w:r>
      <w:r w:rsidRPr="009A5495">
        <w:t>"</w:t>
      </w:r>
      <w:r w:rsidRPr="009A5495">
        <w:rPr>
          <w:rStyle w:val="CodeChar"/>
        </w:rPr>
        <w:t>unknown</w:t>
      </w:r>
      <w:r w:rsidRPr="009A5495">
        <w:t>"</w:t>
      </w:r>
    </w:p>
    <w:p w14:paraId="6DD10CF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 се извед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>”, 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Style w:val="CodeChar"/>
        </w:rPr>
        <w:t>unknown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според въведения продукт</w:t>
      </w:r>
      <w:r w:rsidRPr="00353FE8">
        <w:rPr>
          <w:lang w:val="bg-BG"/>
        </w:rPr>
        <w:t>.</w:t>
      </w:r>
    </w:p>
    <w:p w14:paraId="07EC7851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9A5495" w:rsidRPr="009A5495" w14:paraId="07425EDB" w14:textId="77777777" w:rsidTr="00353FE8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5D081A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B0A05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93E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ECF30E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D92FC6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EA05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DC83A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B2458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1181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A512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5C2A5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556D910" w14:textId="77777777" w:rsidTr="00353FE8">
        <w:trPr>
          <w:trHeight w:val="311"/>
        </w:trPr>
        <w:tc>
          <w:tcPr>
            <w:tcW w:w="1017" w:type="dxa"/>
            <w:vAlign w:val="center"/>
          </w:tcPr>
          <w:p w14:paraId="183DB27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lastRenderedPageBreak/>
              <w:t>banana</w:t>
            </w:r>
          </w:p>
        </w:tc>
        <w:tc>
          <w:tcPr>
            <w:tcW w:w="896" w:type="dxa"/>
            <w:vAlign w:val="center"/>
          </w:tcPr>
          <w:p w14:paraId="11F3DD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776F1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7EE9E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0850D9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B7C8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5835B6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5B56DB8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30CB1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0EB43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7C7B682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unknown</w:t>
            </w:r>
          </w:p>
        </w:tc>
      </w:tr>
    </w:tbl>
    <w:p w14:paraId="0FD20645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Невалидно число</w:t>
      </w:r>
    </w:p>
    <w:p w14:paraId="0747352D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дено </w:t>
      </w:r>
      <w:r w:rsidRPr="009A5495">
        <w:rPr>
          <w:b/>
          <w:lang w:val="bg-BG"/>
        </w:rPr>
        <w:t>число е 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ако е в диапазона </w:t>
      </w:r>
      <w:r w:rsidRPr="00353FE8">
        <w:rPr>
          <w:lang w:val="bg-BG"/>
        </w:rPr>
        <w:t>[</w:t>
      </w:r>
      <w:r w:rsidRPr="00353FE8">
        <w:rPr>
          <w:b/>
          <w:lang w:val="bg-BG"/>
        </w:rPr>
        <w:t>100</w:t>
      </w:r>
      <w:r w:rsidRPr="00353FE8">
        <w:rPr>
          <w:lang w:val="bg-BG"/>
        </w:rPr>
        <w:t>…</w:t>
      </w:r>
      <w:r w:rsidRPr="00353FE8">
        <w:rPr>
          <w:b/>
          <w:lang w:val="bg-BG"/>
        </w:rPr>
        <w:t>200</w:t>
      </w:r>
      <w:r w:rsidRPr="00353FE8">
        <w:rPr>
          <w:lang w:val="bg-BG"/>
        </w:rPr>
        <w:t xml:space="preserve">] </w:t>
      </w:r>
      <w:r w:rsidRPr="009A5495">
        <w:rPr>
          <w:lang w:val="bg-BG"/>
        </w:rPr>
        <w:t xml:space="preserve">или е </w:t>
      </w:r>
      <w:r w:rsidRPr="00353FE8">
        <w:rPr>
          <w:b/>
          <w:lang w:val="bg-BG"/>
        </w:rPr>
        <w:t>0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цяло 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ечата </w:t>
      </w:r>
      <w:r w:rsidRPr="00353FE8">
        <w:rPr>
          <w:lang w:val="bg-BG"/>
        </w:rPr>
        <w:t>"</w:t>
      </w:r>
      <w:r w:rsidRPr="009A5495">
        <w:rPr>
          <w:rStyle w:val="CodeChar"/>
        </w:rPr>
        <w:t>invalid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ако въведеното число </w:t>
      </w:r>
      <w:r w:rsidRPr="009A5495">
        <w:rPr>
          <w:b/>
          <w:lang w:val="bg-BG"/>
        </w:rPr>
        <w:t>не е валидно</w:t>
      </w:r>
      <w:r w:rsidRPr="00353FE8">
        <w:rPr>
          <w:lang w:val="bg-BG"/>
        </w:rPr>
        <w:t xml:space="preserve">. </w:t>
      </w:r>
    </w:p>
    <w:p w14:paraId="51CFA3FD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1B65628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5D2F3E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28E4D53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D3899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7519EE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49B6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FC302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CCFA0D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459D7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79E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A89581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5204802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C4BAC47" w14:textId="77777777" w:rsidTr="00353FE8">
        <w:tc>
          <w:tcPr>
            <w:tcW w:w="725" w:type="dxa"/>
            <w:vAlign w:val="center"/>
          </w:tcPr>
          <w:p w14:paraId="1B13F02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66F10E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8B84C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1511C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7FADBD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3B24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2FA98C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2C2D56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78231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A94E9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223953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4E1CDB83" w14:textId="77777777" w:rsidR="009A5495" w:rsidRPr="009A5495" w:rsidRDefault="009A5495" w:rsidP="009A5495">
      <w:pPr>
        <w:spacing w:before="0" w:after="0" w:line="240" w:lineRule="auto"/>
        <w:rPr>
          <w:lang w:val="bg-BG"/>
        </w:rPr>
      </w:pPr>
    </w:p>
    <w:tbl>
      <w:tblPr>
        <w:tblStyle w:val="af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B6F127F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41E01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E2CDF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74BA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B1A179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308F79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0F4AF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7BC1A9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65598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CB51A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F08AFD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B4D9C3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F9B732B" w14:textId="77777777" w:rsidTr="00353FE8">
        <w:tc>
          <w:tcPr>
            <w:tcW w:w="725" w:type="dxa"/>
            <w:vAlign w:val="center"/>
          </w:tcPr>
          <w:p w14:paraId="0F2559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26DD87D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1BB07D8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CCB54C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F80B98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85B2C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CD40D0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5E0550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CE0333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018CE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22C5F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99E0307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Магазин за плодове</w:t>
      </w:r>
    </w:p>
    <w:p w14:paraId="2DE6E52E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Магазин за плодове през </w:t>
      </w:r>
      <w:r w:rsidRPr="009A5495">
        <w:rPr>
          <w:b/>
          <w:lang w:val="bg-BG"/>
        </w:rPr>
        <w:t>работните дни</w:t>
      </w:r>
      <w:r w:rsidRPr="009A5495">
        <w:rPr>
          <w:lang w:val="bg-BG"/>
        </w:rPr>
        <w:t xml:space="preserve"> работи на следните </w:t>
      </w:r>
      <w:r w:rsidRPr="009A5495">
        <w:rPr>
          <w:b/>
          <w:lang w:val="bg-BG"/>
        </w:rPr>
        <w:t>цени</w:t>
      </w:r>
      <w:r w:rsidRPr="00353FE8">
        <w:rPr>
          <w:lang w:val="bg-BG"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3EBD3FF8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0DF2F40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893E23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218D0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2BDD8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DE15F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FCF4E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4D0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F6DE5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3CC778A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D4BF10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56B3F0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E5E28D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5D51A18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1FADFD8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0E3DCD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709BF1C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998539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85</w:t>
            </w:r>
          </w:p>
        </w:tc>
      </w:tr>
    </w:tbl>
    <w:p w14:paraId="6612CA3D" w14:textId="77777777" w:rsidR="009A5495" w:rsidRPr="009A5495" w:rsidRDefault="009A5495" w:rsidP="009A5495">
      <w:pPr>
        <w:rPr>
          <w:lang w:val="bg-BG"/>
        </w:rPr>
      </w:pPr>
      <w:r w:rsidRPr="009A5495">
        <w:rPr>
          <w:b/>
          <w:lang w:val="bg-BG"/>
        </w:rPr>
        <w:t>Събота</w:t>
      </w:r>
      <w:r w:rsidRPr="009A5495">
        <w:rPr>
          <w:lang w:val="bg-BG"/>
        </w:rPr>
        <w:t xml:space="preserve"> и </w:t>
      </w:r>
      <w:r w:rsidRPr="009A5495">
        <w:rPr>
          <w:b/>
          <w:lang w:val="bg-BG"/>
        </w:rPr>
        <w:t>неделя</w:t>
      </w:r>
      <w:r w:rsidRPr="009A5495">
        <w:rPr>
          <w:lang w:val="bg-BG"/>
        </w:rPr>
        <w:t xml:space="preserve"> магазинът работи на </w:t>
      </w:r>
      <w:r w:rsidRPr="009A5495">
        <w:rPr>
          <w:b/>
          <w:lang w:val="bg-BG"/>
        </w:rPr>
        <w:t>по</w:t>
      </w:r>
      <w:r w:rsidRPr="009A5495">
        <w:rPr>
          <w:b/>
        </w:rPr>
        <w:t>-</w:t>
      </w:r>
      <w:r w:rsidRPr="009A5495">
        <w:rPr>
          <w:b/>
          <w:lang w:val="bg-BG"/>
        </w:rPr>
        <w:t>високи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цени</w:t>
      </w:r>
      <w:r w:rsidRPr="009A5495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0A569D97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9E56F9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1F696C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1C02F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38AF05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2D765F1A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312B3BD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62A3875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68AEA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DDACF46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37E8719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B5974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823" w:type="dxa"/>
          </w:tcPr>
          <w:p w14:paraId="61DC441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5</w:t>
            </w:r>
          </w:p>
        </w:tc>
        <w:tc>
          <w:tcPr>
            <w:tcW w:w="953" w:type="dxa"/>
            <w:shd w:val="clear" w:color="auto" w:fill="auto"/>
          </w:tcPr>
          <w:p w14:paraId="5A2D0D1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90</w:t>
            </w:r>
          </w:p>
        </w:tc>
        <w:tc>
          <w:tcPr>
            <w:tcW w:w="716" w:type="dxa"/>
          </w:tcPr>
          <w:p w14:paraId="0D5BB9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60</w:t>
            </w:r>
          </w:p>
        </w:tc>
        <w:tc>
          <w:tcPr>
            <w:tcW w:w="716" w:type="dxa"/>
          </w:tcPr>
          <w:p w14:paraId="12EBC35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00</w:t>
            </w:r>
          </w:p>
        </w:tc>
        <w:tc>
          <w:tcPr>
            <w:tcW w:w="1214" w:type="dxa"/>
          </w:tcPr>
          <w:p w14:paraId="79B12F7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60</w:t>
            </w:r>
          </w:p>
        </w:tc>
        <w:tc>
          <w:tcPr>
            <w:tcW w:w="923" w:type="dxa"/>
          </w:tcPr>
          <w:p w14:paraId="1D7648F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20</w:t>
            </w:r>
          </w:p>
        </w:tc>
      </w:tr>
    </w:tbl>
    <w:p w14:paraId="2E4EA791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от конзолата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banana / apple / orange / grapefruit / kiwi / pineapple / grapes</w:t>
      </w:r>
      <w:r w:rsidRPr="009A5495">
        <w:t xml:space="preserve">),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Monday / Tuesday / Wednesday / Thursday / Friday / Saturday / Sunday</w:t>
      </w:r>
      <w:r w:rsidRPr="009A5495">
        <w:rPr>
          <w:noProof/>
        </w:rPr>
        <w:t xml:space="preserve">) </w:t>
      </w:r>
      <w:r w:rsidRPr="009A5495">
        <w:rPr>
          <w:lang w:val="bg-BG"/>
        </w:rPr>
        <w:t>и</w:t>
      </w:r>
      <w:r w:rsidRPr="009A5495">
        <w:rPr>
          <w:b/>
          <w:lang w:val="bg-BG"/>
        </w:rPr>
        <w:t xml:space="preserve"> 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</w:t>
      </w:r>
      <w:r w:rsidRPr="009A5495">
        <w:rPr>
          <w:b/>
          <w:lang w:val="bg-BG"/>
        </w:rPr>
        <w:t>цената</w:t>
      </w:r>
      <w:r w:rsidRPr="009A5495">
        <w:rPr>
          <w:lang w:val="bg-BG"/>
        </w:rPr>
        <w:t xml:space="preserve"> според цените от таблиците по</w:t>
      </w:r>
      <w:r w:rsidRPr="009A5495">
        <w:t>-</w:t>
      </w:r>
      <w:r w:rsidRPr="009A5495">
        <w:rPr>
          <w:lang w:val="bg-BG"/>
        </w:rPr>
        <w:t>горе</w:t>
      </w:r>
      <w:r w:rsidRPr="009A5495">
        <w:t xml:space="preserve">. </w:t>
      </w:r>
      <w:r w:rsidRPr="009A5495">
        <w:rPr>
          <w:lang w:val="bg-BG"/>
        </w:rPr>
        <w:t xml:space="preserve">Резултатът да се отпечата </w:t>
      </w:r>
      <w:r w:rsidRPr="009A5495">
        <w:rPr>
          <w:b/>
          <w:lang w:val="bg-BG"/>
        </w:rPr>
        <w:t xml:space="preserve">закръглен с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</w:t>
      </w:r>
      <w:r w:rsidRPr="009A5495">
        <w:rPr>
          <w:lang w:val="bg-BG"/>
        </w:rPr>
        <w:t xml:space="preserve">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1A7F382D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9A5495" w:rsidRPr="009A5495" w14:paraId="7C20A3D1" w14:textId="77777777" w:rsidTr="00353FE8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D9AC94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5629563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DDE55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DB2D34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61156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7DED0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F9ECC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2FD1E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7E719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4D971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4DA56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2ACED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4D7A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7757BDF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3CEE6CF" w14:textId="77777777" w:rsidTr="00353FE8">
        <w:tc>
          <w:tcPr>
            <w:tcW w:w="1133" w:type="dxa"/>
            <w:vAlign w:val="center"/>
          </w:tcPr>
          <w:p w14:paraId="0B39948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  <w:p w14:paraId="3B0375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uesday</w:t>
            </w:r>
          </w:p>
          <w:p w14:paraId="0EAF54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7737B9F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2FE5B9E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B1AB5B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orange</w:t>
            </w:r>
          </w:p>
          <w:p w14:paraId="6AB996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unday</w:t>
            </w:r>
          </w:p>
          <w:p w14:paraId="6CDD08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69EF8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BAB2F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15781D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iwi</w:t>
            </w:r>
          </w:p>
          <w:p w14:paraId="151D89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2926214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6D88B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C6343F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73373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grapes</w:t>
            </w:r>
          </w:p>
          <w:p w14:paraId="0BDA8A7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aturday</w:t>
            </w:r>
          </w:p>
          <w:p w14:paraId="59FED4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01A6C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30AF89A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593FE91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  <w:p w14:paraId="03DCE32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4C032EE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312C192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337958A9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Търговски комисионни</w:t>
      </w:r>
    </w:p>
    <w:p w14:paraId="514B0D7B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Фирма дава следните </w:t>
      </w:r>
      <w:r w:rsidRPr="009A5495">
        <w:rPr>
          <w:b/>
          <w:lang w:val="bg-BG"/>
        </w:rPr>
        <w:t>комисионни</w:t>
      </w:r>
      <w:r w:rsidRPr="009A5495">
        <w:rPr>
          <w:lang w:val="bg-BG"/>
        </w:rPr>
        <w:t xml:space="preserve"> на търговците си според </w:t>
      </w:r>
      <w:r w:rsidRPr="009A5495">
        <w:rPr>
          <w:b/>
          <w:lang w:val="bg-BG"/>
        </w:rPr>
        <w:t>град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йто работят и обема на </w:t>
      </w:r>
      <w:r w:rsidRPr="009A5495">
        <w:rPr>
          <w:b/>
          <w:lang w:val="bg-BG"/>
        </w:rPr>
        <w:t>продажбите</w:t>
      </w:r>
      <w:r w:rsidRPr="00353FE8">
        <w:rPr>
          <w:lang w:val="bg-BG"/>
        </w:rPr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9A5495" w:rsidRPr="009A5495" w14:paraId="69E47A37" w14:textId="77777777" w:rsidTr="00353FE8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751097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AE4F5A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CB0858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6AFE28B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336CA43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s &gt; 10 000</w:t>
            </w:r>
          </w:p>
        </w:tc>
      </w:tr>
      <w:tr w:rsidR="009A5495" w:rsidRPr="009A5495" w14:paraId="14C92378" w14:textId="77777777" w:rsidTr="00353FE8">
        <w:trPr>
          <w:jc w:val="center"/>
        </w:trPr>
        <w:tc>
          <w:tcPr>
            <w:tcW w:w="971" w:type="dxa"/>
          </w:tcPr>
          <w:p w14:paraId="7D317E9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Sofia</w:t>
            </w:r>
          </w:p>
        </w:tc>
        <w:tc>
          <w:tcPr>
            <w:tcW w:w="1278" w:type="dxa"/>
          </w:tcPr>
          <w:p w14:paraId="6ED1AB2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%</w:t>
            </w:r>
          </w:p>
        </w:tc>
        <w:tc>
          <w:tcPr>
            <w:tcW w:w="1662" w:type="dxa"/>
          </w:tcPr>
          <w:p w14:paraId="7C9F408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%</w:t>
            </w:r>
          </w:p>
        </w:tc>
        <w:tc>
          <w:tcPr>
            <w:tcW w:w="1935" w:type="dxa"/>
          </w:tcPr>
          <w:p w14:paraId="047C04D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230" w:type="dxa"/>
          </w:tcPr>
          <w:p w14:paraId="24D1843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</w:tr>
      <w:tr w:rsidR="009A5495" w:rsidRPr="009A5495" w14:paraId="5D2D9AAC" w14:textId="77777777" w:rsidTr="00353FE8">
        <w:trPr>
          <w:jc w:val="center"/>
        </w:trPr>
        <w:tc>
          <w:tcPr>
            <w:tcW w:w="971" w:type="dxa"/>
          </w:tcPr>
          <w:p w14:paraId="03627A0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Varna</w:t>
            </w:r>
          </w:p>
        </w:tc>
        <w:tc>
          <w:tcPr>
            <w:tcW w:w="1278" w:type="dxa"/>
          </w:tcPr>
          <w:p w14:paraId="73EF2FC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5%</w:t>
            </w:r>
          </w:p>
        </w:tc>
        <w:tc>
          <w:tcPr>
            <w:tcW w:w="1662" w:type="dxa"/>
          </w:tcPr>
          <w:p w14:paraId="3A0A01EC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.5%</w:t>
            </w:r>
          </w:p>
        </w:tc>
        <w:tc>
          <w:tcPr>
            <w:tcW w:w="1935" w:type="dxa"/>
          </w:tcPr>
          <w:p w14:paraId="2CF89FF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0%</w:t>
            </w:r>
          </w:p>
        </w:tc>
        <w:tc>
          <w:tcPr>
            <w:tcW w:w="1230" w:type="dxa"/>
          </w:tcPr>
          <w:p w14:paraId="591D896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3%</w:t>
            </w:r>
          </w:p>
        </w:tc>
      </w:tr>
      <w:tr w:rsidR="009A5495" w:rsidRPr="009A5495" w14:paraId="3B8C8213" w14:textId="77777777" w:rsidTr="00353FE8">
        <w:trPr>
          <w:jc w:val="center"/>
        </w:trPr>
        <w:tc>
          <w:tcPr>
            <w:tcW w:w="971" w:type="dxa"/>
          </w:tcPr>
          <w:p w14:paraId="3993994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Plovdiv</w:t>
            </w:r>
          </w:p>
        </w:tc>
        <w:tc>
          <w:tcPr>
            <w:tcW w:w="1278" w:type="dxa"/>
          </w:tcPr>
          <w:p w14:paraId="6E6C9FC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%</w:t>
            </w:r>
          </w:p>
        </w:tc>
        <w:tc>
          <w:tcPr>
            <w:tcW w:w="1662" w:type="dxa"/>
          </w:tcPr>
          <w:p w14:paraId="583B2ED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935" w:type="dxa"/>
          </w:tcPr>
          <w:p w14:paraId="7182123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  <w:tc>
          <w:tcPr>
            <w:tcW w:w="1230" w:type="dxa"/>
          </w:tcPr>
          <w:p w14:paraId="2602268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4.5%</w:t>
            </w:r>
          </w:p>
        </w:tc>
      </w:tr>
    </w:tbl>
    <w:p w14:paraId="1866F0DD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 xml:space="preserve">Напишете </w:t>
      </w:r>
      <w:r w:rsidRPr="009A5495">
        <w:rPr>
          <w:b/>
          <w:lang w:val="bg-BG"/>
        </w:rPr>
        <w:t>конзолна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име на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стринг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обем на </w:t>
      </w:r>
      <w:r w:rsidRPr="009A5495">
        <w:rPr>
          <w:b/>
          <w:lang w:val="bg-BG"/>
        </w:rPr>
        <w:t>продажби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изчислява и извежда размера на търговската </w:t>
      </w:r>
      <w:r w:rsidRPr="009A5495">
        <w:rPr>
          <w:b/>
          <w:lang w:val="bg-BG"/>
        </w:rPr>
        <w:t>комисионна</w:t>
      </w:r>
      <w:r w:rsidRPr="009A5495">
        <w:rPr>
          <w:lang w:val="bg-BG"/>
        </w:rPr>
        <w:t xml:space="preserve"> според горната </w:t>
      </w:r>
      <w:r w:rsidRPr="009A5495">
        <w:rPr>
          <w:lang w:val="bg-BG"/>
        </w:rPr>
        <w:lastRenderedPageBreak/>
        <w:t>таблица</w:t>
      </w:r>
      <w:r w:rsidRPr="009A5495">
        <w:t xml:space="preserve">. </w:t>
      </w:r>
      <w:r w:rsidRPr="009A5495">
        <w:rPr>
          <w:lang w:val="bg-BG"/>
        </w:rPr>
        <w:t xml:space="preserve">Резултатът да се изведе форматиран до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</w:t>
      </w:r>
      <w:r w:rsidRPr="009A5495">
        <w:rPr>
          <w:b/>
          <w:lang w:val="bg-BG"/>
        </w:rPr>
        <w:t>невалиден</w:t>
      </w:r>
      <w:r w:rsidRPr="009A5495">
        <w:rPr>
          <w:lang w:val="bg-BG"/>
        </w:rPr>
        <w:t xml:space="preserve"> град или обем на продажбите </w:t>
      </w:r>
      <w:r w:rsidRPr="009A5495">
        <w:rPr>
          <w:noProof/>
        </w:rPr>
        <w:t>(</w:t>
      </w:r>
      <w:r w:rsidRPr="009A5495">
        <w:rPr>
          <w:lang w:val="bg-BG"/>
        </w:rPr>
        <w:t>отрицателно число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40331F95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9A5495" w:rsidRPr="009A5495" w14:paraId="567ED486" w14:textId="77777777" w:rsidTr="00353FE8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44F74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72386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EA4D1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F9D08E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66B8F0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5B358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121F73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F155A5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3763E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7500FDB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12637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CDB90E2" w14:textId="77777777" w:rsidTr="00353FE8">
        <w:tc>
          <w:tcPr>
            <w:tcW w:w="896" w:type="dxa"/>
            <w:vAlign w:val="center"/>
          </w:tcPr>
          <w:p w14:paraId="5AAC020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13D6AF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2E0CC7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54BA2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C76F5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3ABB3FC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3C8A273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EF06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72952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77440E0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08DAFA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CEF0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4E38C5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aspichan</w:t>
            </w:r>
          </w:p>
          <w:p w14:paraId="688B84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4B746F3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6912B963" w14:textId="77777777" w:rsidR="009A5495" w:rsidRPr="009A5495" w:rsidRDefault="009A5495" w:rsidP="009A5495">
      <w:pPr>
        <w:spacing w:before="40" w:after="40"/>
        <w:rPr>
          <w:lang w:val="bg-BG"/>
        </w:rPr>
      </w:pPr>
    </w:p>
    <w:p w14:paraId="0E5EEF13" w14:textId="77777777" w:rsidR="009A5495" w:rsidRPr="009A5495" w:rsidRDefault="009A5495" w:rsidP="009A5495">
      <w:pPr>
        <w:pStyle w:val="2"/>
        <w:numPr>
          <w:ilvl w:val="0"/>
          <w:numId w:val="0"/>
        </w:numPr>
        <w:ind w:left="360"/>
        <w:rPr>
          <w:lang w:val="bg-BG"/>
        </w:rPr>
      </w:pPr>
    </w:p>
    <w:p w14:paraId="592EBD29" w14:textId="51658AA2" w:rsidR="00640502" w:rsidRPr="009A5495" w:rsidRDefault="00640502" w:rsidP="009A5495">
      <w:pPr>
        <w:rPr>
          <w:lang w:val="bg-BG"/>
        </w:rPr>
      </w:pPr>
    </w:p>
    <w:sectPr w:rsidR="00640502" w:rsidRPr="009A549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DAB43" w14:textId="77777777" w:rsidR="003D4BF2" w:rsidRDefault="003D4BF2" w:rsidP="008068A2">
      <w:pPr>
        <w:spacing w:after="0" w:line="240" w:lineRule="auto"/>
      </w:pPr>
      <w:r>
        <w:separator/>
      </w:r>
    </w:p>
  </w:endnote>
  <w:endnote w:type="continuationSeparator" w:id="0">
    <w:p w14:paraId="7DA12A7F" w14:textId="77777777" w:rsidR="003D4BF2" w:rsidRDefault="003D4B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0C069B" w:rsidRDefault="000C069B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0C069B" w:rsidRPr="002C539D" w:rsidRDefault="000C069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B2D1A" w:rsidRPr="002C539D" w:rsidRDefault="00FB2D1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0C069B" w:rsidRPr="002C539D" w:rsidRDefault="000C069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0C069B" w:rsidRPr="00596AA5" w:rsidRDefault="000C069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B2D1A" w:rsidRPr="002C539D" w:rsidRDefault="00FB2D1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FB2D1A" w:rsidRPr="00596AA5" w:rsidRDefault="00FB2D1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0C069B" w:rsidRPr="00596AA5" w:rsidRDefault="000C069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312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312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0C069B" w:rsidRPr="00596AA5" w:rsidRDefault="000C069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3129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312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D3E0B8" w14:textId="77777777" w:rsidR="003D4BF2" w:rsidRDefault="003D4BF2" w:rsidP="008068A2">
      <w:pPr>
        <w:spacing w:after="0" w:line="240" w:lineRule="auto"/>
      </w:pPr>
      <w:r>
        <w:separator/>
      </w:r>
    </w:p>
  </w:footnote>
  <w:footnote w:type="continuationSeparator" w:id="0">
    <w:p w14:paraId="578D7C41" w14:textId="77777777" w:rsidR="003D4BF2" w:rsidRDefault="003D4B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0C069B" w:rsidRDefault="000C069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E7E7F"/>
    <w:multiLevelType w:val="hybridMultilevel"/>
    <w:tmpl w:val="26C24D8E"/>
    <w:lvl w:ilvl="0" w:tplc="AC142A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8C1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212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BC7E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463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C2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0D8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5822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647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49419A7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4A6E91"/>
    <w:multiLevelType w:val="hybridMultilevel"/>
    <w:tmpl w:val="A464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6"/>
  </w:num>
  <w:num w:numId="5">
    <w:abstractNumId w:val="10"/>
  </w:num>
  <w:num w:numId="6">
    <w:abstractNumId w:val="9"/>
  </w:num>
  <w:num w:numId="7">
    <w:abstractNumId w:val="1"/>
  </w:num>
  <w:num w:numId="8">
    <w:abstractNumId w:val="7"/>
  </w:num>
  <w:num w:numId="9">
    <w:abstractNumId w:val="12"/>
  </w:num>
  <w:num w:numId="10">
    <w:abstractNumId w:val="13"/>
  </w:num>
  <w:num w:numId="11">
    <w:abstractNumId w:val="11"/>
  </w:num>
  <w:num w:numId="12">
    <w:abstractNumId w:val="14"/>
  </w:num>
  <w:num w:numId="13">
    <w:abstractNumId w:val="0"/>
  </w:num>
  <w:num w:numId="14">
    <w:abstractNumId w:val="5"/>
  </w:num>
  <w:num w:numId="15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C1MDOyNDWwtLRU0lEKTi0uzszPAykwrAUAwcUj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69B"/>
    <w:rsid w:val="000C1BA5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757"/>
    <w:rsid w:val="00215FCE"/>
    <w:rsid w:val="00231D4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72D"/>
    <w:rsid w:val="00305122"/>
    <w:rsid w:val="003230CF"/>
    <w:rsid w:val="0033212E"/>
    <w:rsid w:val="0033490F"/>
    <w:rsid w:val="00353FE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BF2"/>
    <w:rsid w:val="003E1013"/>
    <w:rsid w:val="003E167F"/>
    <w:rsid w:val="003E2A3C"/>
    <w:rsid w:val="003E2F33"/>
    <w:rsid w:val="003E6BFB"/>
    <w:rsid w:val="003F1864"/>
    <w:rsid w:val="0041081C"/>
    <w:rsid w:val="00411E83"/>
    <w:rsid w:val="004311CA"/>
    <w:rsid w:val="00440BA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BA5"/>
    <w:rsid w:val="005E04CE"/>
    <w:rsid w:val="005E6CC9"/>
    <w:rsid w:val="005F026E"/>
    <w:rsid w:val="00600083"/>
    <w:rsid w:val="0060336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31A5"/>
    <w:rsid w:val="00763912"/>
    <w:rsid w:val="00774E44"/>
    <w:rsid w:val="00785258"/>
    <w:rsid w:val="00791EA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41"/>
    <w:rsid w:val="007F04BF"/>
    <w:rsid w:val="007F177C"/>
    <w:rsid w:val="007F5F65"/>
    <w:rsid w:val="00801502"/>
    <w:rsid w:val="00803217"/>
    <w:rsid w:val="008063E1"/>
    <w:rsid w:val="008068A2"/>
    <w:rsid w:val="008105A0"/>
    <w:rsid w:val="00833129"/>
    <w:rsid w:val="00836CA4"/>
    <w:rsid w:val="0084216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ACE"/>
    <w:rsid w:val="008D6097"/>
    <w:rsid w:val="008E6CF3"/>
    <w:rsid w:val="008F202C"/>
    <w:rsid w:val="008F5B43"/>
    <w:rsid w:val="008F5FDB"/>
    <w:rsid w:val="00902E68"/>
    <w:rsid w:val="0090530D"/>
    <w:rsid w:val="00912BC6"/>
    <w:rsid w:val="0092145D"/>
    <w:rsid w:val="009254B7"/>
    <w:rsid w:val="00930CEE"/>
    <w:rsid w:val="00936676"/>
    <w:rsid w:val="00941FFF"/>
    <w:rsid w:val="00955691"/>
    <w:rsid w:val="00961157"/>
    <w:rsid w:val="00965C5B"/>
    <w:rsid w:val="0096684B"/>
    <w:rsid w:val="00972C7F"/>
    <w:rsid w:val="00976E46"/>
    <w:rsid w:val="009A4991"/>
    <w:rsid w:val="009A54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A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A1"/>
    <w:rsid w:val="00B753E7"/>
    <w:rsid w:val="00B86AF3"/>
    <w:rsid w:val="00B9309B"/>
    <w:rsid w:val="00BA1F40"/>
    <w:rsid w:val="00BA4820"/>
    <w:rsid w:val="00BB05FA"/>
    <w:rsid w:val="00BB5B10"/>
    <w:rsid w:val="00BC56D6"/>
    <w:rsid w:val="00BD2D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91"/>
    <w:rsid w:val="00C82862"/>
    <w:rsid w:val="00C84E4D"/>
    <w:rsid w:val="00CA2FD0"/>
    <w:rsid w:val="00CB626D"/>
    <w:rsid w:val="00CB66F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E7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203"/>
    <w:rsid w:val="00E3204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8F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D1A"/>
    <w:rsid w:val="00FD3F7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B2D1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93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77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5" Type="http://schemas.openxmlformats.org/officeDocument/2006/relationships/image" Target="media/image190.png"/><Relationship Id="rId33" Type="http://schemas.openxmlformats.org/officeDocument/2006/relationships/image" Target="media/image230.png"/><Relationship Id="rId38" Type="http://schemas.openxmlformats.org/officeDocument/2006/relationships/image" Target="media/image26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5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23" Type="http://schemas.openxmlformats.org/officeDocument/2006/relationships/image" Target="media/image18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31" Type="http://schemas.openxmlformats.org/officeDocument/2006/relationships/image" Target="media/image220.png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47AF7F-7C61-4346-B77A-9FA8C00ED3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1</Pages>
  <Words>1145</Words>
  <Characters>6528</Characters>
  <Application>Microsoft Office Word</Application>
  <DocSecurity>0</DocSecurity>
  <Lines>54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7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Vladislav Ivanov</cp:lastModifiedBy>
  <cp:revision>17</cp:revision>
  <cp:lastPrinted>2015-10-26T22:35:00Z</cp:lastPrinted>
  <dcterms:created xsi:type="dcterms:W3CDTF">2019-11-12T12:29:00Z</dcterms:created>
  <dcterms:modified xsi:type="dcterms:W3CDTF">2022-05-30T12:21:00Z</dcterms:modified>
  <cp:category>programming; education; software engineering; software development</cp:category>
</cp:coreProperties>
</file>